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A51024" w14:textId="6F4A0602" w:rsidR="00555899" w:rsidRDefault="00BB69AC" w:rsidP="00BB69AC">
      <w:pPr>
        <w:pStyle w:val="BodyText"/>
        <w:spacing w:line="280" w:lineRule="exact"/>
        <w:rPr>
          <w:rFonts w:ascii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188CEFB5" wp14:editId="7697E61A">
                <wp:simplePos x="0" y="0"/>
                <wp:positionH relativeFrom="page">
                  <wp:posOffset>-24493</wp:posOffset>
                </wp:positionH>
                <wp:positionV relativeFrom="paragraph">
                  <wp:posOffset>-951593</wp:posOffset>
                </wp:positionV>
                <wp:extent cx="7616190" cy="2656205"/>
                <wp:effectExtent l="0" t="0" r="3810" b="0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16190" cy="2656205"/>
                          <a:chOff x="-2601" y="-5860"/>
                          <a:chExt cx="11994" cy="4183"/>
                        </a:xfrm>
                      </wpg:grpSpPr>
                      <pic:pic xmlns:pic="http://schemas.openxmlformats.org/drawingml/2006/picture">
                        <pic:nvPicPr>
                          <pic:cNvPr id="13" name="Picture 15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550" y="-5640"/>
                            <a:ext cx="11884" cy="3963"/>
                          </a:xfrm>
                          <a:prstGeom prst="rect">
                            <a:avLst/>
                          </a:prstGeom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Text Box 14"/>
                        <wps:cNvSpPr txBox="1">
                          <a:spLocks/>
                        </wps:cNvSpPr>
                        <wps:spPr bwMode="auto">
                          <a:xfrm>
                            <a:off x="-2601" y="-5860"/>
                            <a:ext cx="11994" cy="3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293E7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60F0DFA8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13C10899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6F73A3E1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4262E7D3" w14:textId="77777777" w:rsidR="00555899" w:rsidRPr="00972588" w:rsidRDefault="00555899">
                              <w:pPr>
                                <w:spacing w:before="9"/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700B726A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373940CC" w14:textId="45A28AA6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4B8B17C5" w14:textId="157D0966" w:rsidR="001478D3" w:rsidRPr="00972588" w:rsidRDefault="00BF0900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  <w:t>New Claim Notification Form - Gadgets</w:t>
                              </w:r>
                            </w:p>
                            <w:p w14:paraId="702952A7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5B7F1C89" w14:textId="77777777" w:rsidR="001478D3" w:rsidRPr="00972588" w:rsidRDefault="001478D3" w:rsidP="005A3183">
                              <w:pP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7EBB98FA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61085C83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4C2604E7" w14:textId="77777777" w:rsidR="001478D3" w:rsidRPr="00972588" w:rsidRDefault="001478D3" w:rsidP="00B55907">
                              <w:pP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0E97C97D" w14:textId="20374638" w:rsidR="00555899" w:rsidRPr="00972588" w:rsidRDefault="00B55907">
                              <w:pPr>
                                <w:spacing w:before="96"/>
                                <w:ind w:left="1417"/>
                                <w:rPr>
                                  <w:rFonts w:ascii="Arial" w:hAnsi="Arial" w:cs="Arial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972588">
                                <w:rPr>
                                  <w:rFonts w:ascii="Arial" w:hAnsi="Arial" w:cs="Arial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 xml:space="preserve">New Claim </w:t>
                              </w:r>
                              <w:r w:rsidRPr="00972588">
                                <w:rPr>
                                  <w:rFonts w:ascii="Arial" w:hAnsi="Arial" w:cs="Arial"/>
                                  <w:color w:val="FFFFFF"/>
                                  <w:sz w:val="36"/>
                                  <w:szCs w:val="36"/>
                                </w:rPr>
                                <w:t>Notification for</w:t>
                              </w:r>
                              <w:r w:rsidR="0056564B">
                                <w:rPr>
                                  <w:rFonts w:ascii="Arial" w:hAnsi="Arial" w:cs="Arial"/>
                                  <w:color w:val="FFFFFF"/>
                                  <w:sz w:val="36"/>
                                  <w:szCs w:val="36"/>
                                </w:rPr>
                                <w:t>m</w:t>
                              </w:r>
                            </w:p>
                            <w:p w14:paraId="04E5EC19" w14:textId="77777777" w:rsidR="00604A9D" w:rsidRDefault="00604A9D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88CEFB5" id="Group 13" o:spid="_x0000_s1026" style="position:absolute;margin-left:-1.95pt;margin-top:-74.95pt;width:599.7pt;height:209.15pt;z-index:15729152;mso-position-horizontal-relative:page" coordorigin="-2601,-5860" coordsize="11994,4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//1f56/iR/yUXX/wDsN33/AKUPXF12&#10;nxI/5KJr/wD2G77/ANKHri6/1yw/8OPoj/Oyv8cvUKKKK2M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C1a3ctnKJYvxB6EV2tpdxXkQkjP8AvDuK4CrFtcS2sgmiOCOo7EehruwmMdN2&#10;ex5OZ5XGuuZaS/rc9BIxSVUsr2K8i3p94cMvcVbr6CMk1dM+IqU5Qk4yVmgoooqi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-2550;top:-5640;width:11884;height:3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">
                  <v:imagedata r:id="rId9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left:-2601;top:-5860;width:11994;height:3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" filled="f" stroked="f">
                  <v:path arrowok="t"/>
                  <v:textbox inset="0,0,0,0">
                    <w:txbxContent>
                      <w:p w14:paraId="3F0293E7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60F0DFA8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13C10899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6F73A3E1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4262E7D3" w14:textId="77777777" w:rsidR="00555899" w:rsidRPr="00972588" w:rsidRDefault="00555899">
                        <w:pPr>
                          <w:spacing w:before="9"/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700B726A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373940CC" w14:textId="45A28AA6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4B8B17C5" w14:textId="157D0966" w:rsidR="001478D3" w:rsidRPr="00972588" w:rsidRDefault="00BF0900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  <w:t>New Claim Notification Form - Gadgets</w:t>
                        </w:r>
                      </w:p>
                      <w:p w14:paraId="702952A7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5B7F1C89" w14:textId="77777777" w:rsidR="001478D3" w:rsidRPr="00972588" w:rsidRDefault="001478D3" w:rsidP="005A3183">
                        <w:pP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7EBB98FA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61085C83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4C2604E7" w14:textId="77777777" w:rsidR="001478D3" w:rsidRPr="00972588" w:rsidRDefault="001478D3" w:rsidP="00B55907">
                        <w:pP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0E97C97D" w14:textId="20374638" w:rsidR="00555899" w:rsidRPr="00972588" w:rsidRDefault="00B55907">
                        <w:pPr>
                          <w:spacing w:before="96"/>
                          <w:ind w:left="1417"/>
                          <w:rPr>
                            <w:rFonts w:ascii="Arial" w:hAnsi="Arial" w:cs="Arial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972588">
                          <w:rPr>
                            <w:rFonts w:ascii="Arial" w:hAnsi="Arial" w:cs="Arial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 xml:space="preserve">New Claim </w:t>
                        </w:r>
                        <w:r w:rsidRPr="00972588">
                          <w:rPr>
                            <w:rFonts w:ascii="Arial" w:hAnsi="Arial" w:cs="Arial"/>
                            <w:color w:val="FFFFFF"/>
                            <w:sz w:val="36"/>
                            <w:szCs w:val="36"/>
                          </w:rPr>
                          <w:t>Notification for</w:t>
                        </w:r>
                        <w:r w:rsidR="0056564B">
                          <w:rPr>
                            <w:rFonts w:ascii="Arial" w:hAnsi="Arial" w:cs="Arial"/>
                            <w:color w:val="FFFFFF"/>
                            <w:sz w:val="36"/>
                            <w:szCs w:val="36"/>
                          </w:rPr>
                          <w:t>m</w:t>
                        </w:r>
                      </w:p>
                      <w:p w14:paraId="04E5EC19" w14:textId="77777777" w:rsidR="00604A9D" w:rsidRDefault="00604A9D"/>
                    </w:txbxContent>
                  </v:textbox>
                </v:shape>
                <w10:wrap anchorx="page"/>
              </v:group>
            </w:pict>
          </mc:Fallback>
        </mc:AlternateContent>
      </w:r>
      <w:r w:rsidR="00B61208">
        <w:rPr>
          <w:rFonts w:ascii="Times New Roman"/>
        </w:rPr>
        <w:t>f</w:t>
      </w:r>
    </w:p>
    <w:p w14:paraId="1068FB24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26774130" w14:textId="2049D68B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480C8F40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24E068A9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501BF023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5AD85943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38E5446B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4E7E97FC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69997397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3EF447EA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60F504C1" w14:textId="77777777" w:rsidR="0056564B" w:rsidRDefault="0056564B" w:rsidP="0056564B">
      <w:pPr>
        <w:pStyle w:val="BodyText"/>
        <w:spacing w:line="280" w:lineRule="exact"/>
        <w:ind w:left="1418" w:right="1278"/>
        <w:rPr>
          <w:rFonts w:ascii="Arial" w:hAnsi="Arial" w:cs="Arial"/>
        </w:rPr>
      </w:pPr>
    </w:p>
    <w:p w14:paraId="35688E0F" w14:textId="77777777" w:rsidR="00D27E39" w:rsidRPr="00B55907" w:rsidRDefault="00D27E39" w:rsidP="00D27E39">
      <w:pPr>
        <w:pStyle w:val="BodyText"/>
        <w:spacing w:line="280" w:lineRule="exact"/>
        <w:ind w:left="1418" w:right="995"/>
        <w:rPr>
          <w:color w:val="6D6E71"/>
        </w:rPr>
      </w:pPr>
      <w:r w:rsidRPr="00663BF5">
        <w:rPr>
          <w:rFonts w:ascii="Arial" w:hAnsi="Arial" w:cs="Arial"/>
        </w:rPr>
        <w:t xml:space="preserve">Please only </w:t>
      </w:r>
      <w:r>
        <w:rPr>
          <w:rFonts w:ascii="Arial" w:hAnsi="Arial" w:cs="Arial"/>
        </w:rPr>
        <w:t>submit</w:t>
      </w:r>
      <w:r w:rsidRPr="00663BF5">
        <w:rPr>
          <w:rFonts w:ascii="Arial" w:hAnsi="Arial" w:cs="Arial"/>
        </w:rPr>
        <w:t xml:space="preserve"> this form </w:t>
      </w:r>
      <w:r>
        <w:rPr>
          <w:rFonts w:ascii="Arial" w:hAnsi="Arial" w:cs="Arial"/>
        </w:rPr>
        <w:t>for Loss/damage to Gadgets, in line with your Policy Schedule</w:t>
      </w:r>
      <w:r w:rsidRPr="00663BF5">
        <w:rPr>
          <w:rFonts w:ascii="Arial" w:hAnsi="Arial" w:cs="Arial"/>
        </w:rPr>
        <w:t xml:space="preserve"> and forward to </w:t>
      </w:r>
      <w:hyperlink r:id="rId10" w:history="1">
        <w:r w:rsidRPr="00B55907">
          <w:rPr>
            <w:rStyle w:val="Hyperlink"/>
            <w:rFonts w:ascii="Arial" w:hAnsi="Arial" w:cs="Arial"/>
            <w:i/>
            <w:iCs/>
            <w:color w:val="25408F"/>
          </w:rPr>
          <w:t>Claims.tpa@claimsconsortiumgroup.co.uk</w:t>
        </w:r>
      </w:hyperlink>
      <w:r w:rsidRPr="00663BF5">
        <w:rPr>
          <w:rFonts w:ascii="Arial" w:hAnsi="Arial" w:cs="Arial"/>
        </w:rPr>
        <w:t>. For any other claims, please refer to your policy</w:t>
      </w:r>
      <w:r>
        <w:rPr>
          <w:rFonts w:ascii="Arial" w:hAnsi="Arial" w:cs="Arial"/>
        </w:rPr>
        <w:t xml:space="preserve"> </w:t>
      </w:r>
      <w:r w:rsidRPr="00663BF5">
        <w:rPr>
          <w:rFonts w:ascii="Arial" w:hAnsi="Arial" w:cs="Arial"/>
        </w:rPr>
        <w:t>documents</w:t>
      </w:r>
      <w:r>
        <w:rPr>
          <w:rFonts w:ascii="Arial" w:hAnsi="Arial" w:cs="Arial"/>
        </w:rPr>
        <w:t>.</w:t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2268"/>
        <w:gridCol w:w="6804"/>
      </w:tblGrid>
      <w:tr w:rsidR="00E15DCF" w:rsidRPr="00FF4C49" w14:paraId="76B4F9D2" w14:textId="77777777" w:rsidTr="00B55907">
        <w:tc>
          <w:tcPr>
            <w:tcW w:w="9072" w:type="dxa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C0C0C0"/>
              <w:right w:val="single" w:sz="2" w:space="0" w:color="FFFFFF"/>
            </w:tcBorders>
            <w:vAlign w:val="center"/>
          </w:tcPr>
          <w:p w14:paraId="5CCE7092" w14:textId="03D56D6E" w:rsidR="00E15DCF" w:rsidRDefault="00E15DCF" w:rsidP="00B55907">
            <w:pPr>
              <w:pStyle w:val="CommentText"/>
              <w:ind w:right="670"/>
              <w:rPr>
                <w:rFonts w:ascii="Arial" w:hAnsi="Arial" w:cs="Arial"/>
              </w:rPr>
            </w:pPr>
          </w:p>
          <w:p w14:paraId="3F8013D9" w14:textId="77777777" w:rsidR="00B55907" w:rsidRPr="00FF4C49" w:rsidRDefault="00B55907" w:rsidP="00B55907">
            <w:pPr>
              <w:pStyle w:val="CommentText"/>
              <w:ind w:right="670"/>
              <w:rPr>
                <w:rFonts w:ascii="Arial" w:hAnsi="Arial" w:cs="Arial"/>
              </w:rPr>
            </w:pPr>
          </w:p>
          <w:p w14:paraId="76C17511" w14:textId="77777777" w:rsidR="00E15DCF" w:rsidRPr="00B55907" w:rsidRDefault="00E15DCF" w:rsidP="00B55907">
            <w:pPr>
              <w:pStyle w:val="Heading4"/>
              <w:ind w:left="-112" w:right="670"/>
              <w:rPr>
                <w:rFonts w:ascii="Arial" w:hAnsi="Arial" w:cs="Arial"/>
                <w:b/>
                <w:bCs/>
                <w:i w:val="0"/>
                <w:iCs w:val="0"/>
              </w:rPr>
            </w:pPr>
            <w:r w:rsidRPr="00B55907">
              <w:rPr>
                <w:rFonts w:ascii="Arial" w:hAnsi="Arial" w:cs="Arial"/>
                <w:b/>
                <w:bCs/>
                <w:i w:val="0"/>
                <w:iCs w:val="0"/>
                <w:color w:val="25408F"/>
              </w:rPr>
              <w:t>POLICY DETAILS</w:t>
            </w:r>
            <w:r w:rsidRPr="00B55907">
              <w:rPr>
                <w:rFonts w:ascii="Arial" w:hAnsi="Arial" w:cs="Arial"/>
                <w:b/>
                <w:bCs/>
                <w:i w:val="0"/>
                <w:iCs w:val="0"/>
              </w:rPr>
              <w:br/>
            </w:r>
          </w:p>
        </w:tc>
      </w:tr>
      <w:tr w:rsidR="00E15DCF" w:rsidRPr="00FF4C49" w14:paraId="2CDF353A" w14:textId="77777777" w:rsidTr="0056564B">
        <w:trPr>
          <w:trHeight w:val="397"/>
        </w:trPr>
        <w:tc>
          <w:tcPr>
            <w:tcW w:w="2268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17E0D5D1" w14:textId="77777777" w:rsidR="00E15DCF" w:rsidRPr="00FF4C49" w:rsidRDefault="00E15DCF" w:rsidP="00A11833">
            <w:pPr>
              <w:ind w:right="46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P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OLICY </w:t>
            </w: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UMBER</w:t>
            </w:r>
          </w:p>
        </w:tc>
        <w:tc>
          <w:tcPr>
            <w:tcW w:w="6804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27777564" w14:textId="73C79B4E" w:rsidR="00E15DCF" w:rsidRPr="00CF1CB1" w:rsidRDefault="00E15DCF" w:rsidP="00A11833">
            <w:pPr>
              <w:pStyle w:val="Heading3"/>
              <w:ind w:right="67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E15DCF" w:rsidRPr="00FF4C49" w14:paraId="390A9B96" w14:textId="77777777" w:rsidTr="0056564B">
        <w:trPr>
          <w:trHeight w:val="397"/>
        </w:trPr>
        <w:tc>
          <w:tcPr>
            <w:tcW w:w="2268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0A09B8E2" w14:textId="5D83F86E" w:rsidR="00E15DCF" w:rsidRPr="00FF4C49" w:rsidRDefault="00466474" w:rsidP="00A11833">
            <w:pPr>
              <w:ind w:right="-96"/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EMPLOYER (COMPANY NAME)</w:t>
            </w:r>
          </w:p>
        </w:tc>
        <w:tc>
          <w:tcPr>
            <w:tcW w:w="6804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32065C2B" w14:textId="71F35DF2" w:rsidR="00E15DCF" w:rsidRPr="00B1792B" w:rsidRDefault="00E15DCF" w:rsidP="00A11833">
            <w:pPr>
              <w:pStyle w:val="Heading3"/>
              <w:ind w:right="67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6474" w:rsidRPr="00FF4C49" w14:paraId="6DFD6066" w14:textId="77777777" w:rsidTr="0056564B">
        <w:trPr>
          <w:trHeight w:val="397"/>
        </w:trPr>
        <w:tc>
          <w:tcPr>
            <w:tcW w:w="2268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4990E916" w14:textId="708D51CA" w:rsidR="00466474" w:rsidRPr="00FF4C49" w:rsidRDefault="00466474" w:rsidP="00A11833">
            <w:pPr>
              <w:ind w:right="-96"/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EMPLOYER ADDRESS</w:t>
            </w:r>
          </w:p>
        </w:tc>
        <w:tc>
          <w:tcPr>
            <w:tcW w:w="6804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574ADC97" w14:textId="20680387" w:rsidR="00466474" w:rsidRPr="00B1792B" w:rsidRDefault="00466474" w:rsidP="00A11833">
            <w:pPr>
              <w:pStyle w:val="Heading3"/>
              <w:ind w:right="6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14839DE" w14:textId="31A667AF" w:rsidR="00AE0E39" w:rsidRPr="006E1866" w:rsidRDefault="0056564B" w:rsidP="006E1866">
      <w:pPr>
        <w:pStyle w:val="Heading5"/>
        <w:ind w:right="67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7968D731" w14:textId="77777777" w:rsidR="00E15DCF" w:rsidRPr="00B55907" w:rsidRDefault="00E15DCF" w:rsidP="00B55907">
      <w:pPr>
        <w:pStyle w:val="Heading5"/>
        <w:ind w:left="1418" w:right="670"/>
        <w:rPr>
          <w:rFonts w:ascii="Arial" w:hAnsi="Arial" w:cs="Arial"/>
          <w:b/>
          <w:bCs/>
          <w:color w:val="25408F"/>
        </w:rPr>
      </w:pPr>
      <w:r w:rsidRPr="00B55907">
        <w:rPr>
          <w:rFonts w:ascii="Arial" w:hAnsi="Arial" w:cs="Arial"/>
          <w:b/>
          <w:bCs/>
          <w:color w:val="25408F"/>
        </w:rPr>
        <w:t xml:space="preserve">POLICYHOLDER DETAILS </w:t>
      </w:r>
    </w:p>
    <w:p w14:paraId="4614757A" w14:textId="77777777" w:rsidR="00E15DCF" w:rsidRPr="00FF4C49" w:rsidRDefault="00E15DCF" w:rsidP="00E15DCF">
      <w:pPr>
        <w:pStyle w:val="Heading5"/>
        <w:ind w:left="142" w:right="670"/>
        <w:rPr>
          <w:rFonts w:ascii="Arial" w:hAnsi="Arial" w:cs="Arial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69"/>
        <w:gridCol w:w="2550"/>
        <w:gridCol w:w="1701"/>
        <w:gridCol w:w="2552"/>
      </w:tblGrid>
      <w:tr w:rsidR="00E15DCF" w:rsidRPr="00FF4C49" w14:paraId="039EA8C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19EB9AC5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F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IRST </w:t>
            </w: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AME(S)</w:t>
            </w:r>
          </w:p>
        </w:tc>
        <w:tc>
          <w:tcPr>
            <w:tcW w:w="2550" w:type="dxa"/>
            <w:vAlign w:val="center"/>
          </w:tcPr>
          <w:p w14:paraId="7E9D3C0C" w14:textId="515C1A33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7115994F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S</w:t>
            </w:r>
            <w:r w:rsidRPr="00FF4C49">
              <w:rPr>
                <w:rFonts w:ascii="Arial" w:hAnsi="Arial" w:cs="Arial"/>
                <w:sz w:val="14"/>
                <w:szCs w:val="14"/>
              </w:rPr>
              <w:t>URNAME</w:t>
            </w:r>
          </w:p>
        </w:tc>
        <w:tc>
          <w:tcPr>
            <w:tcW w:w="2552" w:type="dxa"/>
            <w:vAlign w:val="center"/>
          </w:tcPr>
          <w:p w14:paraId="64A75CC4" w14:textId="282EB72A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43284F67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78BE2233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ATE </w:t>
            </w:r>
            <w:r w:rsidRPr="00FF4C49">
              <w:rPr>
                <w:rFonts w:ascii="Arial" w:hAnsi="Arial" w:cs="Arial"/>
                <w:sz w:val="14"/>
                <w:szCs w:val="16"/>
              </w:rPr>
              <w:t>O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F </w:t>
            </w:r>
            <w:r w:rsidRPr="00FF4C49">
              <w:rPr>
                <w:rFonts w:ascii="Arial" w:hAnsi="Arial" w:cs="Arial"/>
                <w:sz w:val="14"/>
                <w:szCs w:val="16"/>
              </w:rPr>
              <w:t>B</w:t>
            </w:r>
            <w:r w:rsidRPr="00FF4C49">
              <w:rPr>
                <w:rFonts w:ascii="Arial" w:hAnsi="Arial" w:cs="Arial"/>
                <w:sz w:val="14"/>
                <w:szCs w:val="14"/>
              </w:rPr>
              <w:t>IRTH</w:t>
            </w:r>
          </w:p>
        </w:tc>
        <w:tc>
          <w:tcPr>
            <w:tcW w:w="2550" w:type="dxa"/>
            <w:vAlign w:val="center"/>
          </w:tcPr>
          <w:p w14:paraId="3132F00C" w14:textId="5565ED4B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0A2FB708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E</w:t>
            </w:r>
            <w:r w:rsidRPr="00FF4C49">
              <w:rPr>
                <w:rFonts w:ascii="Arial" w:hAnsi="Arial" w:cs="Arial"/>
                <w:sz w:val="14"/>
                <w:szCs w:val="14"/>
              </w:rPr>
              <w:t>MAIL</w:t>
            </w:r>
          </w:p>
        </w:tc>
        <w:tc>
          <w:tcPr>
            <w:tcW w:w="2552" w:type="dxa"/>
            <w:vAlign w:val="center"/>
          </w:tcPr>
          <w:p w14:paraId="638D69FF" w14:textId="23358520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2C43E678" w14:textId="77777777" w:rsidTr="0056564B">
        <w:trPr>
          <w:trHeight w:val="397"/>
        </w:trPr>
        <w:tc>
          <w:tcPr>
            <w:tcW w:w="2269" w:type="dxa"/>
            <w:tcBorders>
              <w:bottom w:val="single" w:sz="2" w:space="0" w:color="C0C0C0"/>
            </w:tcBorders>
            <w:vAlign w:val="center"/>
          </w:tcPr>
          <w:p w14:paraId="7C7AEE3E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1</w:t>
            </w:r>
          </w:p>
        </w:tc>
        <w:tc>
          <w:tcPr>
            <w:tcW w:w="2550" w:type="dxa"/>
            <w:tcBorders>
              <w:bottom w:val="single" w:sz="2" w:space="0" w:color="C0C0C0"/>
            </w:tcBorders>
            <w:vAlign w:val="center"/>
          </w:tcPr>
          <w:p w14:paraId="1312B9D6" w14:textId="424D3D1F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2" w:space="0" w:color="C0C0C0"/>
            </w:tcBorders>
            <w:vAlign w:val="center"/>
          </w:tcPr>
          <w:p w14:paraId="506FFD37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2</w:t>
            </w:r>
          </w:p>
        </w:tc>
        <w:tc>
          <w:tcPr>
            <w:tcW w:w="2552" w:type="dxa"/>
            <w:tcBorders>
              <w:bottom w:val="single" w:sz="2" w:space="0" w:color="C0C0C0"/>
            </w:tcBorders>
            <w:vAlign w:val="center"/>
          </w:tcPr>
          <w:p w14:paraId="735202D7" w14:textId="5740DF4F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44EDB75E" w14:textId="77777777" w:rsidTr="00B55907">
        <w:trPr>
          <w:trHeight w:val="711"/>
        </w:trPr>
        <w:tc>
          <w:tcPr>
            <w:tcW w:w="4819" w:type="dxa"/>
            <w:gridSpan w:val="2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vAlign w:val="center"/>
          </w:tcPr>
          <w:p w14:paraId="5D62E1AA" w14:textId="5AE0D223" w:rsidR="00466474" w:rsidRPr="00FF4C49" w:rsidRDefault="00466474" w:rsidP="00466474">
            <w:pPr>
              <w:pStyle w:val="Heading5"/>
              <w:ind w:right="6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</w:p>
          <w:p w14:paraId="44A9A5ED" w14:textId="77777777" w:rsidR="00E15DCF" w:rsidRPr="00333D00" w:rsidRDefault="00E15DCF" w:rsidP="00B55907">
            <w:pPr>
              <w:ind w:left="-112" w:right="670"/>
              <w:rPr>
                <w:rFonts w:ascii="Arial" w:hAnsi="Arial" w:cs="Arial"/>
              </w:rPr>
            </w:pPr>
            <w:r w:rsidRPr="00333D00">
              <w:rPr>
                <w:rFonts w:ascii="Arial" w:hAnsi="Arial" w:cs="Arial"/>
                <w:b/>
                <w:color w:val="25408F"/>
              </w:rPr>
              <w:t>HOME ADDRESS</w:t>
            </w:r>
          </w:p>
          <w:p w14:paraId="3B4F3E74" w14:textId="77777777" w:rsidR="00E15DCF" w:rsidRPr="00333D00" w:rsidRDefault="00E15DCF" w:rsidP="00A11833">
            <w:pPr>
              <w:ind w:left="-77" w:right="670"/>
              <w:rPr>
                <w:rFonts w:ascii="Arial" w:hAnsi="Arial" w:cs="Arial"/>
              </w:rPr>
            </w:pPr>
          </w:p>
        </w:tc>
        <w:tc>
          <w:tcPr>
            <w:tcW w:w="4253" w:type="dxa"/>
            <w:gridSpan w:val="2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vAlign w:val="center"/>
          </w:tcPr>
          <w:p w14:paraId="6A1BBB4F" w14:textId="77777777" w:rsidR="00E15DCF" w:rsidRPr="00FF4C49" w:rsidRDefault="00E15DCF" w:rsidP="00A11833">
            <w:pPr>
              <w:ind w:left="142" w:right="67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E15DCF" w:rsidRPr="00FF4C49" w14:paraId="62FEC9D9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6EA059AD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1</w:t>
            </w:r>
          </w:p>
        </w:tc>
        <w:tc>
          <w:tcPr>
            <w:tcW w:w="6803" w:type="dxa"/>
            <w:gridSpan w:val="3"/>
            <w:vAlign w:val="center"/>
          </w:tcPr>
          <w:p w14:paraId="189D3B76" w14:textId="6EC3CCDD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3A6CBE0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63927B92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2</w:t>
            </w:r>
          </w:p>
        </w:tc>
        <w:tc>
          <w:tcPr>
            <w:tcW w:w="6803" w:type="dxa"/>
            <w:gridSpan w:val="3"/>
            <w:vAlign w:val="center"/>
          </w:tcPr>
          <w:p w14:paraId="059B85E8" w14:textId="68971B17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2F69EA8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78C37EA4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3</w:t>
            </w:r>
          </w:p>
        </w:tc>
        <w:tc>
          <w:tcPr>
            <w:tcW w:w="6803" w:type="dxa"/>
            <w:gridSpan w:val="3"/>
            <w:vAlign w:val="center"/>
          </w:tcPr>
          <w:p w14:paraId="7EDE40D3" w14:textId="07F73546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5CA1F766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0D57B522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C</w:t>
            </w:r>
            <w:r w:rsidRPr="00FF4C49">
              <w:rPr>
                <w:rFonts w:ascii="Arial" w:hAnsi="Arial" w:cs="Arial"/>
                <w:sz w:val="14"/>
                <w:szCs w:val="14"/>
              </w:rPr>
              <w:t>ITY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/ T</w:t>
            </w:r>
            <w:r w:rsidRPr="00FF4C49">
              <w:rPr>
                <w:rFonts w:ascii="Arial" w:hAnsi="Arial" w:cs="Arial"/>
                <w:sz w:val="14"/>
                <w:szCs w:val="14"/>
              </w:rPr>
              <w:t>OWN</w:t>
            </w:r>
          </w:p>
        </w:tc>
        <w:tc>
          <w:tcPr>
            <w:tcW w:w="6803" w:type="dxa"/>
            <w:gridSpan w:val="3"/>
            <w:vAlign w:val="center"/>
          </w:tcPr>
          <w:p w14:paraId="78CC9CA2" w14:textId="31C371D5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55548086" w14:textId="77777777" w:rsidTr="0056564B">
        <w:trPr>
          <w:trHeight w:val="397"/>
        </w:trPr>
        <w:tc>
          <w:tcPr>
            <w:tcW w:w="2269" w:type="dxa"/>
            <w:tcBorders>
              <w:bottom w:val="single" w:sz="2" w:space="0" w:color="C0C0C0"/>
            </w:tcBorders>
            <w:vAlign w:val="center"/>
          </w:tcPr>
          <w:p w14:paraId="4C9CEA55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P</w:t>
            </w:r>
            <w:r w:rsidRPr="00FF4C49">
              <w:rPr>
                <w:rFonts w:ascii="Arial" w:hAnsi="Arial" w:cs="Arial"/>
                <w:sz w:val="14"/>
                <w:szCs w:val="14"/>
              </w:rPr>
              <w:t>OSTCODE</w:t>
            </w:r>
          </w:p>
        </w:tc>
        <w:tc>
          <w:tcPr>
            <w:tcW w:w="6803" w:type="dxa"/>
            <w:gridSpan w:val="3"/>
            <w:tcBorders>
              <w:bottom w:val="single" w:sz="2" w:space="0" w:color="C0C0C0"/>
            </w:tcBorders>
            <w:vAlign w:val="center"/>
          </w:tcPr>
          <w:p w14:paraId="3AD69665" w14:textId="31F2C315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</w:tbl>
    <w:p w14:paraId="3BBCEC58" w14:textId="59C3B88B" w:rsidR="00795888" w:rsidRDefault="00795888" w:rsidP="00795888">
      <w:pPr>
        <w:pStyle w:val="Heading6"/>
        <w:ind w:right="670"/>
        <w:rPr>
          <w:rFonts w:ascii="Arial" w:hAnsi="Arial" w:cs="Arial"/>
          <w:b/>
          <w:bCs/>
          <w:color w:val="25408F"/>
        </w:rPr>
      </w:pPr>
    </w:p>
    <w:p w14:paraId="448B9EC3" w14:textId="3B5678C1" w:rsidR="00795888" w:rsidRDefault="00795888" w:rsidP="00795888"/>
    <w:p w14:paraId="7F635CC0" w14:textId="44ED5A35" w:rsidR="00795888" w:rsidRDefault="004C4018" w:rsidP="00795888">
      <w:r>
        <w:tab/>
      </w:r>
      <w:r>
        <w:tab/>
      </w:r>
      <w:r w:rsidRPr="004C4018">
        <w:rPr>
          <w:rFonts w:ascii="Arial" w:hAnsi="Arial" w:cs="Arial"/>
          <w:b/>
          <w:color w:val="25408F"/>
        </w:rPr>
        <w:t>OTHER INSURANCE</w:t>
      </w:r>
      <w:r>
        <w:t xml:space="preserve"> </w:t>
      </w:r>
    </w:p>
    <w:p w14:paraId="2FDBD75A" w14:textId="1FE16DDD" w:rsidR="00795888" w:rsidRDefault="00795888" w:rsidP="00795888"/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2268"/>
        <w:gridCol w:w="1417"/>
        <w:gridCol w:w="2410"/>
      </w:tblGrid>
      <w:tr w:rsidR="004C4018" w:rsidRPr="00B1792B" w14:paraId="0F69F303" w14:textId="77777777" w:rsidTr="00DE466F">
        <w:trPr>
          <w:trHeight w:val="737"/>
        </w:trPr>
        <w:tc>
          <w:tcPr>
            <w:tcW w:w="2977" w:type="dxa"/>
            <w:vAlign w:val="center"/>
          </w:tcPr>
          <w:p w14:paraId="6268D802" w14:textId="77777777" w:rsidR="004C4018" w:rsidRPr="00FF4C49" w:rsidRDefault="004C4018" w:rsidP="00DE466F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>O YOU HAVE ANY OTHER INSURANCE COVERING THE LOSS? IF YES, PLEASE PROVIDE FURTHER DETAILS</w:t>
            </w:r>
          </w:p>
        </w:tc>
        <w:tc>
          <w:tcPr>
            <w:tcW w:w="2268" w:type="dxa"/>
            <w:vAlign w:val="center"/>
          </w:tcPr>
          <w:p w14:paraId="6B33BEBF" w14:textId="227A4092" w:rsidR="004C4018" w:rsidRPr="00E136D5" w:rsidRDefault="00E136D5" w:rsidP="00DE466F">
            <w:pPr>
              <w:ind w:right="-24"/>
              <w:rPr>
                <w:rFonts w:ascii="Arial" w:hAnsi="Arial" w:cs="Arial"/>
                <w:sz w:val="14"/>
                <w:szCs w:val="14"/>
              </w:rPr>
            </w:pPr>
            <w:r w:rsidRPr="00E136D5">
              <w:rPr>
                <w:rFonts w:ascii="Arial" w:hAnsi="Arial" w:cs="Arial"/>
                <w:sz w:val="14"/>
                <w:szCs w:val="14"/>
              </w:rPr>
              <w:t>YES / NO</w:t>
            </w:r>
          </w:p>
        </w:tc>
        <w:tc>
          <w:tcPr>
            <w:tcW w:w="1417" w:type="dxa"/>
            <w:vAlign w:val="center"/>
          </w:tcPr>
          <w:p w14:paraId="3B29A1C5" w14:textId="77777777" w:rsidR="004C4018" w:rsidRPr="00FF4C49" w:rsidRDefault="004C4018" w:rsidP="00DE466F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AME OF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F4C49">
              <w:rPr>
                <w:rFonts w:ascii="Arial" w:hAnsi="Arial" w:cs="Arial"/>
                <w:sz w:val="14"/>
                <w:szCs w:val="14"/>
              </w:rPr>
              <w:t>INSURER AND POLICY NUMBER</w:t>
            </w:r>
          </w:p>
        </w:tc>
        <w:tc>
          <w:tcPr>
            <w:tcW w:w="2410" w:type="dxa"/>
            <w:vAlign w:val="center"/>
          </w:tcPr>
          <w:p w14:paraId="472FCA1F" w14:textId="77777777" w:rsidR="004C4018" w:rsidRPr="00B1792B" w:rsidRDefault="004C4018" w:rsidP="00DE466F">
            <w:pPr>
              <w:ind w:right="30"/>
              <w:rPr>
                <w:rFonts w:ascii="Arial" w:hAnsi="Arial" w:cs="Arial"/>
              </w:rPr>
            </w:pPr>
          </w:p>
        </w:tc>
      </w:tr>
    </w:tbl>
    <w:p w14:paraId="74972156" w14:textId="77777777" w:rsidR="00795888" w:rsidRPr="00795888" w:rsidRDefault="00795888" w:rsidP="00795888"/>
    <w:p w14:paraId="64D80285" w14:textId="07B812FB" w:rsidR="00CF49BC" w:rsidRDefault="00795888" w:rsidP="00795888">
      <w:pPr>
        <w:pStyle w:val="Heading6"/>
        <w:ind w:left="720" w:right="670" w:firstLine="720"/>
        <w:rPr>
          <w:rFonts w:ascii="Arial" w:hAnsi="Arial" w:cs="Arial"/>
          <w:b/>
          <w:bCs/>
          <w:color w:val="25408F"/>
        </w:rPr>
      </w:pPr>
      <w:r>
        <w:rPr>
          <w:rFonts w:ascii="Arial" w:hAnsi="Arial" w:cs="Arial"/>
          <w:b/>
          <w:bCs/>
          <w:color w:val="25408F"/>
        </w:rPr>
        <w:lastRenderedPageBreak/>
        <w:t>DETAILS OF CLAIM</w:t>
      </w:r>
    </w:p>
    <w:p w14:paraId="78DEA8C7" w14:textId="77777777" w:rsidR="00795888" w:rsidRDefault="00795888" w:rsidP="00795888"/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2268"/>
        <w:gridCol w:w="1417"/>
        <w:gridCol w:w="2410"/>
      </w:tblGrid>
      <w:tr w:rsidR="00795888" w:rsidRPr="00FF4C49" w14:paraId="730FFF6A" w14:textId="77777777" w:rsidTr="00DE466F">
        <w:trPr>
          <w:trHeight w:val="567"/>
        </w:trPr>
        <w:tc>
          <w:tcPr>
            <w:tcW w:w="2977" w:type="dxa"/>
            <w:vAlign w:val="center"/>
          </w:tcPr>
          <w:p w14:paraId="2E3342A7" w14:textId="23D2DC0D" w:rsidR="00795888" w:rsidRPr="00FF4C49" w:rsidRDefault="00795888" w:rsidP="00DE466F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6"/>
              </w:rPr>
              <w:t>TYPE OF CLAIM (Accidental Damage, Theft, Malicious Damage, Fraudulent Use, Breakdown, Accidental Loss)</w:t>
            </w:r>
          </w:p>
        </w:tc>
        <w:tc>
          <w:tcPr>
            <w:tcW w:w="6095" w:type="dxa"/>
            <w:gridSpan w:val="3"/>
            <w:vAlign w:val="center"/>
          </w:tcPr>
          <w:p w14:paraId="7F90DA34" w14:textId="77777777" w:rsidR="00795888" w:rsidRPr="00B1792B" w:rsidRDefault="00795888" w:rsidP="00DE466F">
            <w:pPr>
              <w:rPr>
                <w:rFonts w:ascii="Arial" w:hAnsi="Arial" w:cs="Arial"/>
              </w:rPr>
            </w:pPr>
          </w:p>
        </w:tc>
      </w:tr>
      <w:tr w:rsidR="00E15DCF" w:rsidRPr="00FF4C49" w14:paraId="0DDE63C9" w14:textId="77777777" w:rsidTr="006E1866">
        <w:trPr>
          <w:trHeight w:val="397"/>
        </w:trPr>
        <w:tc>
          <w:tcPr>
            <w:tcW w:w="2977" w:type="dxa"/>
            <w:vAlign w:val="center"/>
          </w:tcPr>
          <w:p w14:paraId="2EDC5D40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W</w:t>
            </w:r>
            <w:r w:rsidRPr="00FF4C49">
              <w:rPr>
                <w:rFonts w:ascii="Arial" w:hAnsi="Arial" w:cs="Arial"/>
                <w:sz w:val="14"/>
                <w:szCs w:val="14"/>
              </w:rPr>
              <w:t>HERE DID THE INCIDENT OCCUR?</w:t>
            </w:r>
          </w:p>
        </w:tc>
        <w:tc>
          <w:tcPr>
            <w:tcW w:w="2268" w:type="dxa"/>
            <w:vAlign w:val="center"/>
          </w:tcPr>
          <w:p w14:paraId="56F22D6D" w14:textId="4932DA24" w:rsidR="00E15DCF" w:rsidRPr="006E1866" w:rsidRDefault="00E15DCF" w:rsidP="00D458EA">
            <w:pPr>
              <w:ind w:right="-106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23C58BE3" w14:textId="77777777" w:rsidR="00E15DCF" w:rsidRPr="00FF4C49" w:rsidRDefault="00E15DCF" w:rsidP="00A11833">
            <w:pPr>
              <w:ind w:right="23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ATE / </w:t>
            </w: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IME</w:t>
            </w:r>
          </w:p>
        </w:tc>
        <w:tc>
          <w:tcPr>
            <w:tcW w:w="2410" w:type="dxa"/>
            <w:vAlign w:val="center"/>
          </w:tcPr>
          <w:p w14:paraId="6C943C68" w14:textId="3EE764EE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2833F448" w14:textId="77777777" w:rsidTr="006E1866">
        <w:trPr>
          <w:trHeight w:val="397"/>
        </w:trPr>
        <w:tc>
          <w:tcPr>
            <w:tcW w:w="2977" w:type="dxa"/>
            <w:vAlign w:val="center"/>
          </w:tcPr>
          <w:p w14:paraId="27A6CF31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INCIDENT ADDRESS (IF KNOWN)</w:t>
            </w:r>
          </w:p>
        </w:tc>
        <w:tc>
          <w:tcPr>
            <w:tcW w:w="6095" w:type="dxa"/>
            <w:gridSpan w:val="3"/>
            <w:vAlign w:val="center"/>
          </w:tcPr>
          <w:p w14:paraId="456754FB" w14:textId="4E17CDBC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</w:tr>
      <w:tr w:rsidR="00E15DCF" w:rsidRPr="00FF4C49" w14:paraId="406BA08B" w14:textId="77777777" w:rsidTr="006E1866">
        <w:trPr>
          <w:trHeight w:val="567"/>
        </w:trPr>
        <w:tc>
          <w:tcPr>
            <w:tcW w:w="2977" w:type="dxa"/>
            <w:vAlign w:val="center"/>
          </w:tcPr>
          <w:p w14:paraId="6C2F327D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W</w:t>
            </w:r>
            <w:r w:rsidRPr="00FF4C49">
              <w:rPr>
                <w:rFonts w:ascii="Arial" w:hAnsi="Arial" w:cs="Arial"/>
                <w:sz w:val="14"/>
                <w:szCs w:val="14"/>
              </w:rPr>
              <w:t>HERE WERE YOU AT THE TIME OF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F4C49">
              <w:rPr>
                <w:rFonts w:ascii="Arial" w:hAnsi="Arial" w:cs="Arial"/>
                <w:sz w:val="14"/>
                <w:szCs w:val="14"/>
              </w:rPr>
              <w:t>THE INCIDENT?</w:t>
            </w:r>
          </w:p>
        </w:tc>
        <w:tc>
          <w:tcPr>
            <w:tcW w:w="6095" w:type="dxa"/>
            <w:gridSpan w:val="3"/>
            <w:vAlign w:val="center"/>
          </w:tcPr>
          <w:p w14:paraId="69B0D86C" w14:textId="023C85E2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</w:tr>
      <w:tr w:rsidR="00466474" w:rsidRPr="00FF4C49" w14:paraId="4121F243" w14:textId="77777777" w:rsidTr="006E1866">
        <w:trPr>
          <w:trHeight w:val="737"/>
        </w:trPr>
        <w:tc>
          <w:tcPr>
            <w:tcW w:w="2977" w:type="dxa"/>
            <w:vAlign w:val="center"/>
          </w:tcPr>
          <w:p w14:paraId="789AB757" w14:textId="2BBADB3B" w:rsidR="00466474" w:rsidRPr="00FF4C49" w:rsidRDefault="00466474" w:rsidP="00A11833">
            <w:pPr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IF YOU ARE CLAIMING FOR THEFT FROM A BUILDING, HOW AND WHERE WAS ENTRY GAINED?</w:t>
            </w:r>
          </w:p>
        </w:tc>
        <w:tc>
          <w:tcPr>
            <w:tcW w:w="6095" w:type="dxa"/>
            <w:gridSpan w:val="3"/>
            <w:vAlign w:val="center"/>
          </w:tcPr>
          <w:p w14:paraId="62786E07" w14:textId="66E8E7BF" w:rsidR="00466474" w:rsidRPr="00B1792B" w:rsidRDefault="00466474" w:rsidP="00A11833">
            <w:pPr>
              <w:rPr>
                <w:rFonts w:ascii="Arial" w:hAnsi="Arial" w:cs="Arial"/>
              </w:rPr>
            </w:pPr>
          </w:p>
        </w:tc>
      </w:tr>
      <w:tr w:rsidR="00E15DCF" w:rsidRPr="00FF4C49" w14:paraId="44FA2E35" w14:textId="77777777" w:rsidTr="006E1866">
        <w:trPr>
          <w:trHeight w:val="737"/>
        </w:trPr>
        <w:tc>
          <w:tcPr>
            <w:tcW w:w="2977" w:type="dxa"/>
            <w:vAlign w:val="center"/>
          </w:tcPr>
          <w:p w14:paraId="7BFAD141" w14:textId="0B9F1231" w:rsidR="00E15DCF" w:rsidRPr="00FF4C49" w:rsidRDefault="00E15DCF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W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RE </w:t>
            </w:r>
            <w:r w:rsidR="00466474">
              <w:rPr>
                <w:rFonts w:ascii="Arial" w:hAnsi="Arial" w:cs="Arial"/>
                <w:sz w:val="14"/>
                <w:szCs w:val="14"/>
              </w:rPr>
              <w:t>THE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 PREMISES DAMAGED </w:t>
            </w:r>
            <w:r w:rsidR="00466474">
              <w:rPr>
                <w:rFonts w:ascii="Arial" w:hAnsi="Arial" w:cs="Arial"/>
                <w:sz w:val="14"/>
                <w:szCs w:val="14"/>
              </w:rPr>
              <w:br/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BY </w:t>
            </w:r>
            <w:r w:rsidR="00466474">
              <w:rPr>
                <w:rFonts w:ascii="Arial" w:hAnsi="Arial" w:cs="Arial"/>
                <w:sz w:val="14"/>
                <w:szCs w:val="14"/>
              </w:rPr>
              <w:t xml:space="preserve">ENTRY OR EXIT? IF SO, </w:t>
            </w:r>
            <w:r w:rsidR="00466474">
              <w:rPr>
                <w:rFonts w:ascii="Arial" w:hAnsi="Arial" w:cs="Arial"/>
                <w:sz w:val="14"/>
                <w:szCs w:val="14"/>
              </w:rPr>
              <w:br/>
              <w:t>PLEASE PROVIDE DETAILS</w:t>
            </w:r>
          </w:p>
        </w:tc>
        <w:tc>
          <w:tcPr>
            <w:tcW w:w="6095" w:type="dxa"/>
            <w:gridSpan w:val="3"/>
            <w:vAlign w:val="center"/>
          </w:tcPr>
          <w:p w14:paraId="603AA5DE" w14:textId="100F7085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</w:tr>
    </w:tbl>
    <w:p w14:paraId="6F563F0E" w14:textId="77777777" w:rsidR="003D1D64" w:rsidRDefault="003D1D64" w:rsidP="00E15DCF">
      <w:pPr>
        <w:ind w:right="670"/>
        <w:rPr>
          <w:rFonts w:ascii="Arial" w:hAnsi="Arial" w:cs="Arial"/>
        </w:rPr>
      </w:pPr>
    </w:p>
    <w:p w14:paraId="4E96A04C" w14:textId="4A786B1A" w:rsidR="003D1D64" w:rsidRDefault="003D1D64" w:rsidP="003D1D64">
      <w:pPr>
        <w:ind w:left="1418"/>
        <w:rPr>
          <w:rFonts w:ascii="Arial" w:hAnsi="Arial" w:cs="Arial"/>
          <w:sz w:val="14"/>
          <w:szCs w:val="14"/>
        </w:rPr>
      </w:pPr>
      <w:r w:rsidRPr="00FF4C49">
        <w:rPr>
          <w:rFonts w:ascii="Arial" w:hAnsi="Arial" w:cs="Arial"/>
          <w:sz w:val="14"/>
          <w:szCs w:val="14"/>
        </w:rPr>
        <w:t>PLEASE PROVIDE FULL DETAILS OF THE CIRCUMSTANCES LEADING UP TO AND SURROUNDING THE INCIDENT, AND ITS DISCOVERY</w:t>
      </w:r>
    </w:p>
    <w:p w14:paraId="0390530A" w14:textId="77777777" w:rsidR="003D1D64" w:rsidRPr="00FF4C49" w:rsidRDefault="003D1D64" w:rsidP="003D1D64">
      <w:pPr>
        <w:ind w:left="1418"/>
        <w:rPr>
          <w:rFonts w:ascii="Arial" w:hAnsi="Arial" w:cs="Arial"/>
          <w:sz w:val="14"/>
          <w:szCs w:val="14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9072"/>
      </w:tblGrid>
      <w:tr w:rsidR="003D1D64" w:rsidRPr="00FF4C49" w14:paraId="0801C450" w14:textId="77777777" w:rsidTr="00A11833">
        <w:trPr>
          <w:trHeight w:val="1856"/>
        </w:trPr>
        <w:tc>
          <w:tcPr>
            <w:tcW w:w="9072" w:type="dxa"/>
          </w:tcPr>
          <w:p w14:paraId="52CE5610" w14:textId="77777777" w:rsidR="003D1D64" w:rsidRDefault="003D1D64" w:rsidP="00A11833">
            <w:pPr>
              <w:ind w:right="670"/>
              <w:rPr>
                <w:rFonts w:ascii="Arial" w:hAnsi="Arial" w:cs="Arial"/>
                <w:sz w:val="24"/>
                <w:szCs w:val="24"/>
              </w:rPr>
            </w:pPr>
          </w:p>
          <w:p w14:paraId="0D95F333" w14:textId="77777777" w:rsidR="003D1D64" w:rsidRPr="006E1866" w:rsidRDefault="003D1D64" w:rsidP="006E1866">
            <w:pPr>
              <w:ind w:right="670"/>
              <w:rPr>
                <w:rFonts w:ascii="Arial" w:hAnsi="Arial" w:cs="Arial"/>
              </w:rPr>
            </w:pPr>
          </w:p>
          <w:p w14:paraId="4C9FB5A2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2607D3FB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155C0CA4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075DBBDC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31FC96F4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4237D2AD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729A0DFD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1B178645" w14:textId="3DCE8A28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3796F966" w14:textId="77777777" w:rsidR="006E1866" w:rsidRP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7086B325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7A93877A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08C14909" w14:textId="6BDAF5DC" w:rsidR="003D1D64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4A16F587" w14:textId="6DD61894" w:rsid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4979CC1E" w14:textId="77777777" w:rsidR="006E1866" w:rsidRP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4B311ADF" w14:textId="57E46B3B" w:rsidR="003D1D64" w:rsidRPr="006E1866" w:rsidRDefault="003D1D64" w:rsidP="00AE0E39">
            <w:pPr>
              <w:ind w:right="670"/>
              <w:rPr>
                <w:rFonts w:ascii="Arial" w:hAnsi="Arial" w:cs="Arial"/>
              </w:rPr>
            </w:pPr>
          </w:p>
          <w:p w14:paraId="70F29B49" w14:textId="77777777" w:rsidR="006E1866" w:rsidRPr="006E1866" w:rsidRDefault="006E1866" w:rsidP="00AE0E39">
            <w:pPr>
              <w:ind w:right="670"/>
              <w:rPr>
                <w:rFonts w:ascii="Arial" w:hAnsi="Arial" w:cs="Arial"/>
              </w:rPr>
            </w:pPr>
          </w:p>
          <w:p w14:paraId="0B110A01" w14:textId="77777777" w:rsidR="006E1866" w:rsidRPr="006E1866" w:rsidRDefault="006E1866" w:rsidP="00AE0E39">
            <w:pPr>
              <w:ind w:right="670"/>
              <w:rPr>
                <w:rFonts w:ascii="Arial" w:hAnsi="Arial" w:cs="Arial"/>
              </w:rPr>
            </w:pPr>
          </w:p>
          <w:p w14:paraId="32ABC86A" w14:textId="77777777" w:rsidR="00AE0E39" w:rsidRPr="006E1866" w:rsidRDefault="00AE0E39" w:rsidP="00AE0E39">
            <w:pPr>
              <w:ind w:right="670"/>
              <w:rPr>
                <w:rFonts w:ascii="Arial" w:hAnsi="Arial" w:cs="Arial"/>
              </w:rPr>
            </w:pPr>
          </w:p>
          <w:p w14:paraId="35E0B162" w14:textId="77777777" w:rsidR="003D1D64" w:rsidRPr="00FF4C49" w:rsidRDefault="003D1D64" w:rsidP="00A11833">
            <w:pPr>
              <w:ind w:right="67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DDB414D" w14:textId="77777777" w:rsidR="00AE0E39" w:rsidRPr="00333D00" w:rsidRDefault="00AE0E39" w:rsidP="00E15DCF">
      <w:pPr>
        <w:ind w:right="670"/>
        <w:rPr>
          <w:rFonts w:ascii="Arial" w:hAnsi="Arial" w:cs="Arial"/>
        </w:rPr>
      </w:pPr>
    </w:p>
    <w:p w14:paraId="161C6207" w14:textId="40C6DF1F" w:rsidR="00E15DCF" w:rsidRPr="00B55907" w:rsidRDefault="00E15DCF" w:rsidP="00B55907">
      <w:pPr>
        <w:pStyle w:val="Heading5"/>
        <w:ind w:left="1418"/>
        <w:rPr>
          <w:rFonts w:ascii="Arial" w:hAnsi="Arial" w:cs="Arial"/>
          <w:b/>
          <w:bCs/>
          <w:color w:val="25408F"/>
        </w:rPr>
      </w:pPr>
      <w:r w:rsidRPr="00B55907">
        <w:rPr>
          <w:rFonts w:ascii="Arial" w:hAnsi="Arial" w:cs="Arial"/>
          <w:b/>
          <w:bCs/>
          <w:color w:val="25408F"/>
        </w:rPr>
        <w:t>DETAILS OF POLICE REPORT</w:t>
      </w:r>
    </w:p>
    <w:p w14:paraId="59E95359" w14:textId="77777777" w:rsidR="00E15DCF" w:rsidRPr="00333D00" w:rsidRDefault="00E15DCF" w:rsidP="00B55907">
      <w:pPr>
        <w:ind w:left="1418" w:right="670"/>
        <w:rPr>
          <w:rFonts w:ascii="Arial" w:hAnsi="Arial" w:cs="Arial"/>
        </w:rPr>
      </w:pPr>
      <w:r w:rsidRPr="00FF4C49">
        <w:rPr>
          <w:rFonts w:ascii="Arial" w:hAnsi="Arial" w:cs="Arial"/>
          <w:sz w:val="12"/>
          <w:szCs w:val="12"/>
        </w:rPr>
        <w:t>BEFORE SUBMITTING THIS FORM, PLEASE ENSURE THAT ALL THEFT OR MALICIOUS DAMAGE CLAIMS ARE REPORTED TO THE POLICE.</w:t>
      </w:r>
      <w:r>
        <w:rPr>
          <w:rFonts w:ascii="Arial" w:hAnsi="Arial" w:cs="Arial"/>
          <w:sz w:val="12"/>
          <w:szCs w:val="12"/>
        </w:rPr>
        <w:br/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1417"/>
        <w:gridCol w:w="2123"/>
        <w:gridCol w:w="1138"/>
        <w:gridCol w:w="1701"/>
        <w:gridCol w:w="2693"/>
      </w:tblGrid>
      <w:tr w:rsidR="00E15DCF" w:rsidRPr="00FF4C49" w14:paraId="73E8FCA8" w14:textId="77777777" w:rsidTr="006E1866">
        <w:trPr>
          <w:trHeight w:val="397"/>
        </w:trPr>
        <w:tc>
          <w:tcPr>
            <w:tcW w:w="3540" w:type="dxa"/>
            <w:gridSpan w:val="2"/>
            <w:vAlign w:val="center"/>
          </w:tcPr>
          <w:p w14:paraId="672F6EFF" w14:textId="77777777" w:rsidR="00E15DCF" w:rsidRPr="00FF4C49" w:rsidRDefault="00E15DCF" w:rsidP="00A11833">
            <w:pPr>
              <w:ind w:left="142" w:right="670"/>
              <w:rPr>
                <w:rFonts w:ascii="Arial" w:hAnsi="Arial" w:cs="Arial"/>
                <w:sz w:val="2"/>
                <w:szCs w:val="2"/>
              </w:rPr>
            </w:pPr>
          </w:p>
          <w:p w14:paraId="21C21B88" w14:textId="77777777" w:rsidR="00E15DCF" w:rsidRPr="00FF4C49" w:rsidRDefault="00E15DCF" w:rsidP="00A11833">
            <w:pPr>
              <w:ind w:right="-15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WAS THE INCIDENT REPORTED TO THE POLICE?</w:t>
            </w:r>
          </w:p>
        </w:tc>
        <w:tc>
          <w:tcPr>
            <w:tcW w:w="1138" w:type="dxa"/>
            <w:vAlign w:val="center"/>
          </w:tcPr>
          <w:p w14:paraId="2EA703A7" w14:textId="2D23AF45" w:rsidR="00E15DCF" w:rsidRPr="00E136D5" w:rsidRDefault="00E136D5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E136D5">
              <w:rPr>
                <w:rFonts w:ascii="Arial" w:hAnsi="Arial" w:cs="Arial"/>
                <w:sz w:val="14"/>
                <w:szCs w:val="14"/>
              </w:rPr>
              <w:t>YES / NO</w:t>
            </w:r>
          </w:p>
        </w:tc>
        <w:tc>
          <w:tcPr>
            <w:tcW w:w="1701" w:type="dxa"/>
            <w:vAlign w:val="center"/>
          </w:tcPr>
          <w:p w14:paraId="5843EFF0" w14:textId="77777777" w:rsidR="00E15DCF" w:rsidRPr="00FF4C49" w:rsidRDefault="00E15DCF" w:rsidP="00A11833">
            <w:pPr>
              <w:ind w:left="142" w:right="670"/>
              <w:rPr>
                <w:rFonts w:ascii="Arial" w:hAnsi="Arial" w:cs="Arial"/>
                <w:sz w:val="2"/>
                <w:szCs w:val="2"/>
              </w:rPr>
            </w:pPr>
          </w:p>
          <w:p w14:paraId="4158B4F6" w14:textId="35AC18A1" w:rsidR="00E15DCF" w:rsidRPr="00FF4C49" w:rsidRDefault="00E15DCF" w:rsidP="006E1866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>ATE /</w:t>
            </w:r>
            <w:r w:rsidR="006E1866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F4C49">
              <w:rPr>
                <w:rFonts w:ascii="Arial" w:hAnsi="Arial" w:cs="Arial"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IME</w:t>
            </w:r>
          </w:p>
        </w:tc>
        <w:tc>
          <w:tcPr>
            <w:tcW w:w="2693" w:type="dxa"/>
            <w:vAlign w:val="center"/>
          </w:tcPr>
          <w:p w14:paraId="032314FE" w14:textId="60BD5EC7" w:rsidR="00E15DCF" w:rsidRPr="006E1866" w:rsidRDefault="00E15DCF" w:rsidP="00A11833">
            <w:pPr>
              <w:rPr>
                <w:rFonts w:ascii="Arial" w:hAnsi="Arial" w:cs="Arial"/>
              </w:rPr>
            </w:pPr>
          </w:p>
        </w:tc>
      </w:tr>
      <w:tr w:rsidR="00E15DCF" w:rsidRPr="00FF4C49" w14:paraId="6EFAF20D" w14:textId="77777777" w:rsidTr="006E1866">
        <w:trPr>
          <w:trHeight w:val="567"/>
        </w:trPr>
        <w:tc>
          <w:tcPr>
            <w:tcW w:w="1417" w:type="dxa"/>
            <w:vAlign w:val="center"/>
          </w:tcPr>
          <w:p w14:paraId="4C31B590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HOW WAS THE REPORT MADE?</w:t>
            </w:r>
          </w:p>
        </w:tc>
        <w:tc>
          <w:tcPr>
            <w:tcW w:w="3261" w:type="dxa"/>
            <w:gridSpan w:val="2"/>
            <w:vAlign w:val="center"/>
          </w:tcPr>
          <w:p w14:paraId="2A0F41E3" w14:textId="4FF41B4B" w:rsidR="00E15DCF" w:rsidRPr="00E136D5" w:rsidRDefault="00E136D5" w:rsidP="00A11833">
            <w:pPr>
              <w:ind w:right="-114"/>
              <w:rPr>
                <w:rFonts w:ascii="Arial" w:hAnsi="Arial" w:cs="Arial"/>
                <w:sz w:val="14"/>
                <w:szCs w:val="14"/>
              </w:rPr>
            </w:pPr>
            <w:r w:rsidRPr="00E136D5">
              <w:rPr>
                <w:rFonts w:ascii="Arial" w:hAnsi="Arial" w:cs="Arial"/>
                <w:sz w:val="14"/>
                <w:szCs w:val="14"/>
              </w:rPr>
              <w:t>VISIT / TELEPHONE / OTHER</w:t>
            </w:r>
          </w:p>
        </w:tc>
        <w:tc>
          <w:tcPr>
            <w:tcW w:w="1701" w:type="dxa"/>
            <w:vAlign w:val="center"/>
          </w:tcPr>
          <w:p w14:paraId="265F5C83" w14:textId="77777777" w:rsidR="00E15DCF" w:rsidRPr="00B1792B" w:rsidRDefault="00E15DCF" w:rsidP="00A11833">
            <w:pPr>
              <w:ind w:right="-144"/>
              <w:rPr>
                <w:rFonts w:ascii="Arial" w:hAnsi="Arial" w:cs="Arial"/>
                <w:sz w:val="14"/>
                <w:szCs w:val="14"/>
              </w:rPr>
            </w:pPr>
            <w:r w:rsidRPr="00B1792B">
              <w:rPr>
                <w:rFonts w:ascii="Arial" w:hAnsi="Arial" w:cs="Arial"/>
                <w:sz w:val="14"/>
                <w:szCs w:val="14"/>
              </w:rPr>
              <w:t>WAS THE REPORT MADE AS</w:t>
            </w:r>
          </w:p>
        </w:tc>
        <w:tc>
          <w:tcPr>
            <w:tcW w:w="2693" w:type="dxa"/>
            <w:vAlign w:val="center"/>
          </w:tcPr>
          <w:p w14:paraId="336CC629" w14:textId="741A14A7" w:rsidR="00E15DCF" w:rsidRPr="00E136D5" w:rsidRDefault="00E136D5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E136D5">
              <w:rPr>
                <w:rFonts w:ascii="Arial" w:hAnsi="Arial" w:cs="Arial"/>
                <w:sz w:val="14"/>
                <w:szCs w:val="14"/>
              </w:rPr>
              <w:t xml:space="preserve">THEFT / ACCIDENTAL LOSS </w:t>
            </w:r>
            <w:r w:rsidRPr="00E136D5">
              <w:rPr>
                <w:rFonts w:ascii="Arial" w:hAnsi="Arial" w:cs="Arial"/>
                <w:sz w:val="14"/>
                <w:szCs w:val="14"/>
              </w:rPr>
              <w:br/>
              <w:t>/ MALICIOUS DAMAGE</w:t>
            </w:r>
          </w:p>
        </w:tc>
      </w:tr>
      <w:tr w:rsidR="00E15DCF" w:rsidRPr="00FF4C49" w14:paraId="6327D98A" w14:textId="77777777" w:rsidTr="0056564B">
        <w:trPr>
          <w:trHeight w:val="397"/>
        </w:trPr>
        <w:tc>
          <w:tcPr>
            <w:tcW w:w="3540" w:type="dxa"/>
            <w:gridSpan w:val="2"/>
            <w:vAlign w:val="center"/>
          </w:tcPr>
          <w:p w14:paraId="2C24D0CA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ADDRESS &amp; TELEPHONE OF POLICE STATION</w:t>
            </w:r>
          </w:p>
        </w:tc>
        <w:tc>
          <w:tcPr>
            <w:tcW w:w="5532" w:type="dxa"/>
            <w:gridSpan w:val="3"/>
            <w:vAlign w:val="center"/>
          </w:tcPr>
          <w:p w14:paraId="1B6A96CC" w14:textId="5BE9DE6B" w:rsidR="00E15DCF" w:rsidRPr="006E1866" w:rsidRDefault="00E15DCF" w:rsidP="00A11833">
            <w:pPr>
              <w:rPr>
                <w:rFonts w:ascii="Arial" w:hAnsi="Arial" w:cs="Arial"/>
              </w:rPr>
            </w:pPr>
          </w:p>
        </w:tc>
      </w:tr>
      <w:tr w:rsidR="00E15DCF" w:rsidRPr="00FF4C49" w14:paraId="59BB08F0" w14:textId="77777777" w:rsidTr="0056564B">
        <w:trPr>
          <w:trHeight w:val="397"/>
        </w:trPr>
        <w:tc>
          <w:tcPr>
            <w:tcW w:w="3540" w:type="dxa"/>
            <w:gridSpan w:val="2"/>
            <w:vAlign w:val="center"/>
          </w:tcPr>
          <w:p w14:paraId="0AD15D46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POLICE CRIME REFERENCE NUMBER</w:t>
            </w:r>
          </w:p>
        </w:tc>
        <w:tc>
          <w:tcPr>
            <w:tcW w:w="5532" w:type="dxa"/>
            <w:gridSpan w:val="3"/>
            <w:vAlign w:val="center"/>
          </w:tcPr>
          <w:p w14:paraId="1CF40D9D" w14:textId="20612399" w:rsidR="00E15DCF" w:rsidRPr="006E1866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</w:tbl>
    <w:p w14:paraId="372A770D" w14:textId="627F0422" w:rsidR="00E15DCF" w:rsidRPr="00B55907" w:rsidRDefault="00E15DCF" w:rsidP="003D1D64">
      <w:pPr>
        <w:pStyle w:val="Heading5"/>
        <w:ind w:left="1418" w:right="670"/>
        <w:rPr>
          <w:rFonts w:ascii="Arial" w:hAnsi="Arial" w:cs="Arial"/>
          <w:b/>
          <w:bCs/>
          <w:color w:val="25408F"/>
        </w:rPr>
      </w:pPr>
      <w:r w:rsidRPr="00B55907">
        <w:rPr>
          <w:rFonts w:ascii="Arial" w:hAnsi="Arial" w:cs="Arial"/>
          <w:b/>
          <w:bCs/>
          <w:color w:val="25408F"/>
        </w:rPr>
        <w:t xml:space="preserve">DETAILS OF </w:t>
      </w:r>
      <w:r w:rsidR="003D1D64">
        <w:rPr>
          <w:rFonts w:ascii="Arial" w:hAnsi="Arial" w:cs="Arial"/>
          <w:b/>
          <w:bCs/>
          <w:color w:val="25408F"/>
        </w:rPr>
        <w:t>ITEMS LOST, STOLEN OR DAMAGED</w:t>
      </w:r>
    </w:p>
    <w:p w14:paraId="73260995" w14:textId="77777777" w:rsidR="00E15DCF" w:rsidRPr="00333D00" w:rsidRDefault="00E15DCF" w:rsidP="00E15DCF">
      <w:pPr>
        <w:ind w:left="142" w:right="670"/>
        <w:rPr>
          <w:rFonts w:ascii="Arial" w:hAnsi="Arial" w:cs="Arial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2126"/>
        <w:gridCol w:w="1843"/>
        <w:gridCol w:w="1276"/>
        <w:gridCol w:w="1559"/>
        <w:gridCol w:w="1134"/>
        <w:gridCol w:w="1134"/>
      </w:tblGrid>
      <w:tr w:rsidR="003D1D64" w:rsidRPr="00FF4C49" w14:paraId="209336C3" w14:textId="3D18037D" w:rsidTr="00AE0E39">
        <w:trPr>
          <w:trHeight w:val="567"/>
        </w:trPr>
        <w:tc>
          <w:tcPr>
            <w:tcW w:w="2126" w:type="dxa"/>
            <w:vAlign w:val="center"/>
          </w:tcPr>
          <w:p w14:paraId="154A8D7F" w14:textId="77777777" w:rsidR="003D1D64" w:rsidRPr="00FF4C49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DESCRIPTION OF DOCUMENT</w:t>
            </w:r>
          </w:p>
        </w:tc>
        <w:tc>
          <w:tcPr>
            <w:tcW w:w="1843" w:type="dxa"/>
            <w:vAlign w:val="center"/>
          </w:tcPr>
          <w:p w14:paraId="6822F80F" w14:textId="523F943A" w:rsidR="003D1D64" w:rsidRPr="00FF4C49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MAKE, MODEL &amp; SERIAL NUMBER</w:t>
            </w:r>
            <w:r w:rsidR="00F863F2">
              <w:rPr>
                <w:rFonts w:ascii="Arial" w:hAnsi="Arial" w:cs="Arial"/>
                <w:sz w:val="14"/>
                <w:szCs w:val="14"/>
              </w:rPr>
              <w:t xml:space="preserve"> and IMEI</w:t>
            </w:r>
          </w:p>
        </w:tc>
        <w:tc>
          <w:tcPr>
            <w:tcW w:w="1276" w:type="dxa"/>
            <w:vAlign w:val="center"/>
          </w:tcPr>
          <w:p w14:paraId="4824967E" w14:textId="6891483A" w:rsidR="003D1D64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DATE OF ACQUISITION</w:t>
            </w:r>
          </w:p>
        </w:tc>
        <w:tc>
          <w:tcPr>
            <w:tcW w:w="1559" w:type="dxa"/>
            <w:vAlign w:val="center"/>
          </w:tcPr>
          <w:p w14:paraId="2B8E203F" w14:textId="740AFDC1" w:rsidR="003D1D64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FROM WHERE OR </w:t>
            </w:r>
            <w:proofErr w:type="gramStart"/>
            <w:r>
              <w:rPr>
                <w:rFonts w:ascii="Arial" w:hAnsi="Arial" w:cs="Arial"/>
                <w:sz w:val="14"/>
                <w:szCs w:val="14"/>
              </w:rPr>
              <w:t>WHOM</w:t>
            </w:r>
            <w:proofErr w:type="gramEnd"/>
            <w:r>
              <w:rPr>
                <w:rFonts w:ascii="Arial" w:hAnsi="Arial" w:cs="Arial"/>
                <w:sz w:val="14"/>
                <w:szCs w:val="14"/>
              </w:rPr>
              <w:t xml:space="preserve"> OBTAINED</w:t>
            </w:r>
          </w:p>
        </w:tc>
        <w:tc>
          <w:tcPr>
            <w:tcW w:w="1134" w:type="dxa"/>
            <w:vAlign w:val="center"/>
          </w:tcPr>
          <w:p w14:paraId="4558E267" w14:textId="004F01FA" w:rsidR="003D1D64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ORIGINAL COST PRICE</w:t>
            </w:r>
          </w:p>
        </w:tc>
        <w:tc>
          <w:tcPr>
            <w:tcW w:w="1134" w:type="dxa"/>
            <w:vAlign w:val="center"/>
          </w:tcPr>
          <w:p w14:paraId="5D4A9818" w14:textId="15B2B365" w:rsidR="003D1D64" w:rsidRDefault="003D1D64" w:rsidP="003D1D64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CURRENT COST PRICE</w:t>
            </w:r>
          </w:p>
        </w:tc>
      </w:tr>
      <w:tr w:rsidR="003D1D64" w:rsidRPr="00FF4C49" w14:paraId="004FE0DA" w14:textId="11B9A7B7" w:rsidTr="003D1D64">
        <w:trPr>
          <w:trHeight w:val="454"/>
        </w:trPr>
        <w:tc>
          <w:tcPr>
            <w:tcW w:w="2126" w:type="dxa"/>
            <w:vAlign w:val="center"/>
          </w:tcPr>
          <w:p w14:paraId="4AA88C1D" w14:textId="370779A4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3F1413FF" w14:textId="34D24785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3D8BC635" w14:textId="020E82FA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0E4F9B5" w14:textId="01C35324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67AB0C9" w14:textId="3D5946E6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A63C68A" w14:textId="2501C696" w:rsidR="003D1D64" w:rsidRPr="006E1866" w:rsidRDefault="003D1D64" w:rsidP="003D1D64">
            <w:pPr>
              <w:rPr>
                <w:rFonts w:ascii="Arial" w:hAnsi="Arial" w:cs="Arial"/>
              </w:rPr>
            </w:pPr>
          </w:p>
        </w:tc>
      </w:tr>
      <w:tr w:rsidR="006E1866" w:rsidRPr="00FF4C49" w14:paraId="48427F18" w14:textId="77777777" w:rsidTr="003D1D64">
        <w:trPr>
          <w:trHeight w:val="454"/>
        </w:trPr>
        <w:tc>
          <w:tcPr>
            <w:tcW w:w="2126" w:type="dxa"/>
            <w:vAlign w:val="center"/>
          </w:tcPr>
          <w:p w14:paraId="33C22BD4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3B1824C1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2846D78E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0C83B73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C9D94F3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46816E1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</w:tr>
      <w:tr w:rsidR="006E1866" w:rsidRPr="00FF4C49" w14:paraId="2C3E19D0" w14:textId="77777777" w:rsidTr="003D1D64">
        <w:trPr>
          <w:trHeight w:val="454"/>
        </w:trPr>
        <w:tc>
          <w:tcPr>
            <w:tcW w:w="2126" w:type="dxa"/>
            <w:vAlign w:val="center"/>
          </w:tcPr>
          <w:p w14:paraId="4E3C0577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6FAA74FA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79569759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09F92D58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374D2DC2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6E14C70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</w:tr>
      <w:tr w:rsidR="006E1866" w:rsidRPr="00FF4C49" w14:paraId="577BBF38" w14:textId="77777777" w:rsidTr="003D1D64">
        <w:trPr>
          <w:trHeight w:val="454"/>
        </w:trPr>
        <w:tc>
          <w:tcPr>
            <w:tcW w:w="2126" w:type="dxa"/>
            <w:vAlign w:val="center"/>
          </w:tcPr>
          <w:p w14:paraId="66D5FB28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3A112664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3EFAA3A5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3064B833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22FB4C67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1DAED706" w14:textId="77777777" w:rsidR="006E1866" w:rsidRPr="006E1866" w:rsidRDefault="006E1866" w:rsidP="003D1D64">
            <w:pPr>
              <w:rPr>
                <w:rFonts w:ascii="Arial" w:hAnsi="Arial" w:cs="Arial"/>
              </w:rPr>
            </w:pPr>
          </w:p>
        </w:tc>
      </w:tr>
    </w:tbl>
    <w:p w14:paraId="3F053B51" w14:textId="03345896" w:rsidR="0056564B" w:rsidRDefault="0056564B" w:rsidP="00F863F2">
      <w:pPr>
        <w:pStyle w:val="Header"/>
        <w:tabs>
          <w:tab w:val="left" w:pos="6060"/>
        </w:tabs>
        <w:ind w:right="670"/>
        <w:jc w:val="center"/>
        <w:rPr>
          <w:rFonts w:ascii="Arial" w:hAnsi="Arial" w:cs="Arial"/>
        </w:rPr>
      </w:pPr>
    </w:p>
    <w:p w14:paraId="188C7E05" w14:textId="77777777" w:rsidR="00F863F2" w:rsidRPr="00F863F2" w:rsidRDefault="00F863F2" w:rsidP="00F863F2">
      <w:pPr>
        <w:keepNext/>
        <w:widowControl/>
        <w:autoSpaceDE/>
        <w:autoSpaceDN/>
        <w:ind w:left="1440"/>
        <w:outlineLvl w:val="4"/>
        <w:rPr>
          <w:rFonts w:ascii="Arial" w:eastAsia="Times New Roman" w:hAnsi="Arial" w:cs="Times New Roman"/>
          <w:b/>
          <w:sz w:val="20"/>
          <w:szCs w:val="16"/>
        </w:rPr>
      </w:pPr>
      <w:r w:rsidRPr="00F863F2">
        <w:rPr>
          <w:rFonts w:ascii="Arial" w:eastAsia="Times New Roman" w:hAnsi="Arial" w:cs="Times New Roman"/>
          <w:b/>
          <w:sz w:val="20"/>
          <w:szCs w:val="16"/>
        </w:rPr>
        <w:t>DETAILS OF DOCUMENTATION REQUIRED:</w:t>
      </w:r>
    </w:p>
    <w:p w14:paraId="60CB5251" w14:textId="77777777" w:rsidR="00F863F2" w:rsidRPr="00F863F2" w:rsidRDefault="00F863F2" w:rsidP="00F863F2">
      <w:pPr>
        <w:widowControl/>
        <w:autoSpaceDE/>
        <w:autoSpaceDN/>
        <w:ind w:left="1440"/>
        <w:rPr>
          <w:rFonts w:ascii="Verdana" w:eastAsia="Times New Roman" w:hAnsi="Verdana" w:cs="Times New Roman"/>
          <w:sz w:val="18"/>
          <w:szCs w:val="18"/>
        </w:rPr>
      </w:pPr>
      <w:r w:rsidRPr="00F863F2">
        <w:rPr>
          <w:rFonts w:ascii="Verdana" w:eastAsia="Times New Roman" w:hAnsi="Verdana" w:cs="Times New Roman"/>
          <w:sz w:val="18"/>
          <w:szCs w:val="18"/>
        </w:rPr>
        <w:t>PLEASE ENSURE THE BELOW IS SUBMITTED WITH YOUR CLAIM FORM; FAILURE TO DO SO MAY RESULT IN A DELAY OR YOUR CLAIM NOT BEING PROCESSED AT ALL.</w:t>
      </w:r>
    </w:p>
    <w:p w14:paraId="7321D8B8" w14:textId="77777777" w:rsidR="00F863F2" w:rsidRPr="00F863F2" w:rsidRDefault="00F863F2" w:rsidP="00F863F2">
      <w:pPr>
        <w:widowControl/>
        <w:autoSpaceDE/>
        <w:autoSpaceDN/>
        <w:jc w:val="center"/>
        <w:rPr>
          <w:rFonts w:ascii="Verdana" w:eastAsia="Times New Roman" w:hAnsi="Verdana" w:cs="Times New Roman"/>
          <w:sz w:val="18"/>
          <w:szCs w:val="18"/>
        </w:rPr>
      </w:pPr>
    </w:p>
    <w:tbl>
      <w:tblPr>
        <w:tblW w:w="0" w:type="auto"/>
        <w:tblInd w:w="2074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3812"/>
        <w:gridCol w:w="3941"/>
      </w:tblGrid>
      <w:tr w:rsidR="00F863F2" w:rsidRPr="00F863F2" w14:paraId="67071F1E" w14:textId="77777777" w:rsidTr="00F863F2">
        <w:trPr>
          <w:trHeight w:val="253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74840F3D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Verdana" w:eastAsia="Times New Roman" w:hAnsi="Verdana" w:cs="Times New Roman"/>
                <w:sz w:val="14"/>
                <w:szCs w:val="14"/>
              </w:rPr>
            </w:pPr>
            <w:r w:rsidRPr="00F863F2">
              <w:rPr>
                <w:rFonts w:ascii="Arial" w:eastAsia="Times New Roman" w:hAnsi="Arial" w:cs="Times New Roman"/>
                <w:sz w:val="14"/>
                <w:szCs w:val="14"/>
              </w:rPr>
              <w:t>DESCRIPTION OF DOCUMENT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094995DE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Verdana" w:eastAsia="Times New Roman" w:hAnsi="Verdana" w:cs="Times New Roman"/>
                <w:sz w:val="14"/>
                <w:szCs w:val="14"/>
              </w:rPr>
            </w:pPr>
            <w:r w:rsidRPr="00F863F2">
              <w:rPr>
                <w:rFonts w:ascii="Verdana" w:eastAsia="Times New Roman" w:hAnsi="Verdana" w:cs="Times New Roman"/>
                <w:sz w:val="14"/>
                <w:szCs w:val="14"/>
              </w:rPr>
              <w:t>DOCUMENT ATTACHED WITH NEW CLAIM?</w:t>
            </w:r>
          </w:p>
        </w:tc>
      </w:tr>
      <w:tr w:rsidR="00F863F2" w:rsidRPr="00F863F2" w14:paraId="222AC973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1741A7F4" w14:textId="227360A6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>Policy document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4CD4FE40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040A88BB" w14:textId="77777777" w:rsidTr="00F863F2">
        <w:trPr>
          <w:trHeight w:val="269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E7EFF57" w14:textId="3401C5E1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>Proof of purchase*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4916A025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74907F55" w14:textId="77777777" w:rsidTr="00F863F2">
        <w:trPr>
          <w:trHeight w:val="331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232C26E2" w14:textId="66E60A05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>Photographs of damage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FDC615F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35D6C709" w14:textId="77777777" w:rsidTr="00F863F2">
        <w:trPr>
          <w:trHeight w:val="280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671C99A" w14:textId="27822425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Loss Report (report my loss/</w:t>
            </w:r>
            <w:proofErr w:type="spellStart"/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immobilise</w:t>
            </w:r>
            <w:proofErr w:type="spellEnd"/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)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364FFE2D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276843E2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0B9E7113" w14:textId="1DBC8730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Police Crime Reference Number Report confirmation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864A058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2139CB35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6010EDD" w14:textId="380AD33D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Proof of report to your network provider (lost/stolen)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1A4255A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</w:tbl>
    <w:p w14:paraId="58BEA13F" w14:textId="4697F168" w:rsidR="004C4018" w:rsidRDefault="00F863F2" w:rsidP="001A478D">
      <w:pPr>
        <w:ind w:left="698" w:firstLine="720"/>
        <w:jc w:val="both"/>
        <w:rPr>
          <w:sz w:val="18"/>
          <w:szCs w:val="18"/>
        </w:rPr>
      </w:pPr>
      <w:r w:rsidRPr="00F863F2">
        <w:rPr>
          <w:sz w:val="18"/>
          <w:szCs w:val="18"/>
        </w:rPr>
        <w:t xml:space="preserve">*this may be the store receipt, email order confirmation, or contract but should contain the device (including make and model, </w:t>
      </w:r>
    </w:p>
    <w:p w14:paraId="7EF8EC85" w14:textId="243CC45B" w:rsidR="00F863F2" w:rsidRDefault="00F863F2" w:rsidP="004C4018">
      <w:pPr>
        <w:ind w:left="698" w:firstLine="720"/>
        <w:jc w:val="both"/>
        <w:rPr>
          <w:sz w:val="18"/>
          <w:szCs w:val="18"/>
        </w:rPr>
      </w:pPr>
      <w:r w:rsidRPr="00F863F2">
        <w:rPr>
          <w:sz w:val="18"/>
          <w:szCs w:val="18"/>
        </w:rPr>
        <w:t>serial number and IMEI)</w:t>
      </w:r>
    </w:p>
    <w:p w14:paraId="4A45A210" w14:textId="77777777" w:rsidR="004C4018" w:rsidRPr="00F863F2" w:rsidRDefault="004C4018" w:rsidP="004C4018">
      <w:pPr>
        <w:ind w:left="698" w:firstLine="720"/>
        <w:jc w:val="both"/>
        <w:rPr>
          <w:sz w:val="18"/>
          <w:szCs w:val="18"/>
        </w:rPr>
      </w:pPr>
    </w:p>
    <w:p w14:paraId="46519098" w14:textId="77777777" w:rsidR="00E15DCF" w:rsidRPr="00972588" w:rsidRDefault="00E15DCF" w:rsidP="00972588">
      <w:pPr>
        <w:pStyle w:val="Heading5"/>
        <w:tabs>
          <w:tab w:val="left" w:pos="6060"/>
        </w:tabs>
        <w:ind w:left="1418" w:right="670"/>
        <w:rPr>
          <w:rFonts w:ascii="Arial" w:hAnsi="Arial" w:cs="Arial"/>
          <w:b/>
          <w:bCs/>
          <w:color w:val="25408F"/>
        </w:rPr>
      </w:pPr>
      <w:r w:rsidRPr="00972588">
        <w:rPr>
          <w:rFonts w:ascii="Arial" w:hAnsi="Arial" w:cs="Arial"/>
          <w:b/>
          <w:bCs/>
          <w:color w:val="25408F"/>
        </w:rPr>
        <w:t>CLAIMANT DECLARATION</w:t>
      </w:r>
      <w:r w:rsidRPr="00972588">
        <w:rPr>
          <w:rFonts w:ascii="Arial" w:hAnsi="Arial" w:cs="Arial"/>
          <w:b/>
          <w:bCs/>
          <w:color w:val="25408F"/>
        </w:rPr>
        <w:br/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2808"/>
        <w:gridCol w:w="2437"/>
        <w:gridCol w:w="1417"/>
        <w:gridCol w:w="2457"/>
      </w:tblGrid>
      <w:tr w:rsidR="00E15DCF" w:rsidRPr="00FF4C49" w14:paraId="5728EADE" w14:textId="77777777" w:rsidTr="0056564B">
        <w:trPr>
          <w:trHeight w:val="567"/>
        </w:trPr>
        <w:tc>
          <w:tcPr>
            <w:tcW w:w="6662" w:type="dxa"/>
            <w:gridSpan w:val="3"/>
            <w:vAlign w:val="center"/>
          </w:tcPr>
          <w:p w14:paraId="4225048A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  <w:p w14:paraId="212BFC80" w14:textId="723C5ABF" w:rsidR="00E15DCF" w:rsidRPr="00FF4C49" w:rsidRDefault="00E15DCF" w:rsidP="00C333BD">
            <w:pPr>
              <w:widowControl/>
              <w:numPr>
                <w:ilvl w:val="0"/>
                <w:numId w:val="4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226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HAVE YOU EVER BEEN CONVICTED OR DO YOU HAVE A CONVICTION PENDING FOR FRAUD, </w:t>
            </w:r>
            <w:r w:rsidR="00972588">
              <w:rPr>
                <w:rFonts w:ascii="Arial" w:hAnsi="Arial" w:cs="Arial"/>
                <w:sz w:val="13"/>
                <w:szCs w:val="13"/>
              </w:rPr>
              <w:br/>
            </w:r>
            <w:r w:rsidRPr="00FF4C49">
              <w:rPr>
                <w:rFonts w:ascii="Arial" w:hAnsi="Arial" w:cs="Arial"/>
                <w:sz w:val="13"/>
                <w:szCs w:val="13"/>
              </w:rPr>
              <w:t>THEFT OR OTHER DISHONESTY?</w:t>
            </w:r>
          </w:p>
          <w:p w14:paraId="2F82703A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457" w:type="dxa"/>
            <w:vAlign w:val="center"/>
          </w:tcPr>
          <w:p w14:paraId="3A181D9D" w14:textId="77777777" w:rsidR="00E15DCF" w:rsidRPr="00FF4C49" w:rsidRDefault="00E15DCF" w:rsidP="00A11833">
            <w:pPr>
              <w:tabs>
                <w:tab w:val="num" w:pos="252"/>
                <w:tab w:val="left" w:pos="6060"/>
              </w:tabs>
              <w:ind w:left="142" w:right="670" w:hanging="252"/>
              <w:rPr>
                <w:rFonts w:ascii="Arial" w:hAnsi="Arial" w:cs="Arial"/>
                <w:sz w:val="4"/>
                <w:szCs w:val="4"/>
              </w:rPr>
            </w:pPr>
          </w:p>
          <w:p w14:paraId="69A41790" w14:textId="41378408" w:rsidR="00E15DCF" w:rsidRPr="00FF4C49" w:rsidRDefault="006E1866" w:rsidP="006E1866">
            <w:pPr>
              <w:tabs>
                <w:tab w:val="num" w:pos="252"/>
                <w:tab w:val="left" w:pos="6060"/>
              </w:tabs>
              <w:ind w:left="142" w:right="670" w:hanging="142"/>
              <w:rPr>
                <w:rFonts w:ascii="Arial" w:hAnsi="Arial" w:cs="Arial"/>
                <w:sz w:val="4"/>
                <w:szCs w:val="4"/>
              </w:rPr>
            </w:pPr>
            <w:r w:rsidRPr="00E10A7D">
              <w:rPr>
                <w:rFonts w:ascii="Arial" w:hAnsi="Arial" w:cs="Arial"/>
              </w:rPr>
              <w:t>Yes</w:t>
            </w:r>
            <w:r>
              <w:rPr>
                <w:rFonts w:ascii="Arial" w:hAnsi="Arial" w:cs="Arial"/>
              </w:rPr>
              <w:t xml:space="preserve"> </w:t>
            </w:r>
            <w:r w:rsidRPr="00E10A7D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 </w:t>
            </w:r>
            <w:r w:rsidRPr="00E10A7D">
              <w:rPr>
                <w:rFonts w:ascii="Arial" w:hAnsi="Arial" w:cs="Arial"/>
              </w:rPr>
              <w:t>No</w:t>
            </w:r>
            <w:r w:rsidRPr="00FF4C49">
              <w:rPr>
                <w:rFonts w:ascii="Arial" w:hAnsi="Arial" w:cs="Arial"/>
                <w:sz w:val="4"/>
                <w:szCs w:val="4"/>
              </w:rPr>
              <w:t xml:space="preserve"> </w:t>
            </w:r>
          </w:p>
        </w:tc>
      </w:tr>
      <w:tr w:rsidR="00E15DCF" w:rsidRPr="00FF4C49" w14:paraId="23451EFA" w14:textId="77777777" w:rsidTr="001206E9">
        <w:trPr>
          <w:trHeight w:val="2154"/>
        </w:trPr>
        <w:tc>
          <w:tcPr>
            <w:tcW w:w="9119" w:type="dxa"/>
            <w:gridSpan w:val="4"/>
            <w:vAlign w:val="center"/>
          </w:tcPr>
          <w:p w14:paraId="57C734A4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  <w:p w14:paraId="103B6A4C" w14:textId="3E414408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I DECLARE THAT THE ABOVE STATEMENTS ARE TRUE AND CORRECT TO THE BEST OF MY KNOWLEDGE AND BELIEF. 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52699C9B" w14:textId="0A0732A6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I UNDERSTAND THAT ANY MISSTATEMENTS OR WITHOLDING OF INFORMATION WILL RENDER MY CLAIM VOID AND MAYLEAD TO CRIMINAL PROCEEDINGS AGAINST ME. 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38A9CC96" w14:textId="52DFC127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HAVE NOT WITHELD ANY INFORMATION CONNECTED WITH THIS INCIDENT AND AGREE TO PROVIDE ANY FURTHER INFORMATION OR DOCUMENTATION AS MAY BE REQUIRED.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651A6E02" w14:textId="6D01C663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AGREE THAT THE INSURER SHALL HAVE ABSOLUTE DISCRETION IN THE CONDUCT OF ANY PROCEEDINGS OR SETTLEMENTS OF ANY CLAIMS AGAINST ME ARISING OUT OF THIS INCIDENT.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41FB228F" w14:textId="77777777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UNDERSTAND THAT THE INSURER DOES NOT ADMIT ANY LIABILITY BY THE ISSUE OF THIS FORM</w:t>
            </w:r>
            <w:r>
              <w:rPr>
                <w:rFonts w:ascii="Arial" w:hAnsi="Arial" w:cs="Arial"/>
                <w:sz w:val="13"/>
                <w:szCs w:val="13"/>
              </w:rPr>
              <w:t>.</w:t>
            </w:r>
          </w:p>
          <w:p w14:paraId="5A69AE00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E15DCF" w:rsidRPr="00FF4C49" w14:paraId="235C4583" w14:textId="77777777" w:rsidTr="0056564B">
        <w:trPr>
          <w:trHeight w:val="397"/>
        </w:trPr>
        <w:tc>
          <w:tcPr>
            <w:tcW w:w="2808" w:type="dxa"/>
            <w:vAlign w:val="center"/>
          </w:tcPr>
          <w:p w14:paraId="2DC222A8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  <w:p w14:paraId="0BB8459A" w14:textId="77777777" w:rsidR="00E15DCF" w:rsidRPr="00FF4C49" w:rsidRDefault="00E15DCF" w:rsidP="00A11833">
            <w:pPr>
              <w:tabs>
                <w:tab w:val="left" w:pos="6060"/>
              </w:tabs>
              <w:ind w:left="142" w:right="-7"/>
              <w:rPr>
                <w:rFonts w:ascii="Arial" w:hAnsi="Arial" w:cs="Arial"/>
                <w:b/>
                <w:sz w:val="16"/>
                <w:szCs w:val="16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S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IGNED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BY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HE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I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NSURED</w:t>
            </w:r>
          </w:p>
          <w:p w14:paraId="3752CBC2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437" w:type="dxa"/>
            <w:vAlign w:val="center"/>
          </w:tcPr>
          <w:p w14:paraId="7E5FAEC2" w14:textId="502C1CF1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7C04E26" w14:textId="77777777" w:rsidR="00E15DCF" w:rsidRPr="00FF4C49" w:rsidRDefault="00E15DCF" w:rsidP="00A11833">
            <w:pPr>
              <w:tabs>
                <w:tab w:val="left" w:pos="6060"/>
              </w:tabs>
              <w:ind w:right="670"/>
              <w:rPr>
                <w:rFonts w:ascii="Arial" w:hAnsi="Arial" w:cs="Arial"/>
                <w:b/>
                <w:sz w:val="16"/>
                <w:szCs w:val="14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ATE</w:t>
            </w:r>
          </w:p>
        </w:tc>
        <w:tc>
          <w:tcPr>
            <w:tcW w:w="2457" w:type="dxa"/>
            <w:vAlign w:val="center"/>
          </w:tcPr>
          <w:p w14:paraId="6782E371" w14:textId="28B7FB2C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</w:tr>
      <w:tr w:rsidR="00E15DCF" w:rsidRPr="00FF4C49" w14:paraId="2BD07058" w14:textId="77777777" w:rsidTr="00972588">
        <w:trPr>
          <w:trHeight w:val="397"/>
        </w:trPr>
        <w:tc>
          <w:tcPr>
            <w:tcW w:w="2808" w:type="dxa"/>
            <w:vAlign w:val="center"/>
          </w:tcPr>
          <w:p w14:paraId="25E375CD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  <w:p w14:paraId="222B10B1" w14:textId="77777777" w:rsidR="00E15DCF" w:rsidRPr="00FF4C49" w:rsidRDefault="00E15DCF" w:rsidP="00A11833">
            <w:pPr>
              <w:tabs>
                <w:tab w:val="left" w:pos="6060"/>
              </w:tabs>
              <w:ind w:left="142" w:right="135"/>
              <w:rPr>
                <w:rFonts w:ascii="Arial" w:hAnsi="Arial" w:cs="Arial"/>
                <w:sz w:val="12"/>
                <w:szCs w:val="12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S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IGNED BY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HE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C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LAIMANT</w:t>
            </w:r>
            <w:r w:rsidRPr="00FF4C49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br/>
            </w:r>
            <w:r w:rsidRPr="00FF4C49">
              <w:rPr>
                <w:rFonts w:ascii="Arial" w:hAnsi="Arial" w:cs="Arial"/>
                <w:sz w:val="12"/>
                <w:szCs w:val="12"/>
              </w:rPr>
              <w:t>(IF DIFFERENT)</w:t>
            </w:r>
          </w:p>
          <w:p w14:paraId="692C1A42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437" w:type="dxa"/>
            <w:vAlign w:val="center"/>
          </w:tcPr>
          <w:p w14:paraId="5BF84C83" w14:textId="7ABB84BF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F9C2510" w14:textId="77777777" w:rsidR="00E15DCF" w:rsidRPr="00FF4C49" w:rsidRDefault="00E15DCF" w:rsidP="00A11833">
            <w:pPr>
              <w:tabs>
                <w:tab w:val="left" w:pos="6060"/>
              </w:tabs>
              <w:ind w:right="670"/>
              <w:rPr>
                <w:rFonts w:ascii="Arial" w:hAnsi="Arial" w:cs="Arial"/>
                <w:sz w:val="16"/>
                <w:szCs w:val="16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ATE</w:t>
            </w:r>
          </w:p>
        </w:tc>
        <w:tc>
          <w:tcPr>
            <w:tcW w:w="2457" w:type="dxa"/>
            <w:vAlign w:val="center"/>
          </w:tcPr>
          <w:p w14:paraId="0446D119" w14:textId="352B9A15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</w:tr>
    </w:tbl>
    <w:p w14:paraId="4898B230" w14:textId="093DA572" w:rsidR="004C4018" w:rsidRDefault="00E15DCF" w:rsidP="00E15DCF">
      <w:pPr>
        <w:tabs>
          <w:tab w:val="left" w:pos="766"/>
          <w:tab w:val="left" w:pos="6060"/>
        </w:tabs>
        <w:ind w:right="670"/>
        <w:rPr>
          <w:rFonts w:ascii="Arial" w:hAnsi="Arial" w:cs="Arial"/>
        </w:rPr>
      </w:pPr>
      <w:r w:rsidRPr="00333D00">
        <w:rPr>
          <w:rFonts w:ascii="Arial" w:hAnsi="Arial" w:cs="Arial"/>
        </w:rPr>
        <w:tab/>
      </w:r>
    </w:p>
    <w:p w14:paraId="7CE9DA55" w14:textId="77777777" w:rsidR="0056564B" w:rsidRPr="00333D00" w:rsidRDefault="0056564B" w:rsidP="00E15DCF">
      <w:pPr>
        <w:tabs>
          <w:tab w:val="left" w:pos="766"/>
          <w:tab w:val="left" w:pos="6060"/>
        </w:tabs>
        <w:ind w:right="670"/>
        <w:rPr>
          <w:rFonts w:ascii="Arial" w:hAnsi="Arial" w:cs="Arial"/>
        </w:rPr>
      </w:pPr>
    </w:p>
    <w:p w14:paraId="002F636A" w14:textId="05A7DEE2" w:rsidR="001A478D" w:rsidRDefault="00E15DCF" w:rsidP="001A478D">
      <w:pPr>
        <w:pStyle w:val="Heading1"/>
        <w:ind w:left="1418" w:right="670"/>
        <w:rPr>
          <w:rFonts w:ascii="Arial" w:hAnsi="Arial" w:cs="Arial"/>
          <w:color w:val="25408F"/>
          <w:sz w:val="22"/>
          <w:szCs w:val="22"/>
        </w:rPr>
      </w:pPr>
      <w:r w:rsidRPr="00333D00">
        <w:rPr>
          <w:rFonts w:ascii="Arial" w:hAnsi="Arial" w:cs="Arial"/>
          <w:color w:val="25408F"/>
          <w:sz w:val="22"/>
          <w:szCs w:val="22"/>
        </w:rPr>
        <w:t>WHAT TO DO NEXT</w:t>
      </w:r>
    </w:p>
    <w:p w14:paraId="141E25E6" w14:textId="77777777" w:rsidR="001A478D" w:rsidRPr="00333D00" w:rsidRDefault="001A478D" w:rsidP="001A478D">
      <w:pPr>
        <w:pStyle w:val="Heading1"/>
        <w:ind w:left="1418" w:right="670"/>
        <w:rPr>
          <w:rFonts w:ascii="Arial" w:hAnsi="Arial" w:cs="Arial"/>
          <w:color w:val="25408F"/>
          <w:sz w:val="22"/>
          <w:szCs w:val="22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3685"/>
        <w:gridCol w:w="5387"/>
      </w:tblGrid>
      <w:tr w:rsidR="00E15DCF" w:rsidRPr="00FF4C49" w14:paraId="344D6845" w14:textId="77777777" w:rsidTr="0056564B">
        <w:trPr>
          <w:trHeight w:val="1474"/>
        </w:trPr>
        <w:tc>
          <w:tcPr>
            <w:tcW w:w="9072" w:type="dxa"/>
            <w:gridSpan w:val="2"/>
            <w:vAlign w:val="center"/>
          </w:tcPr>
          <w:p w14:paraId="5589FEE3" w14:textId="77777777" w:rsidR="00E15DCF" w:rsidRPr="00FF4C49" w:rsidRDefault="00E15DCF" w:rsidP="001206E9">
            <w:pPr>
              <w:ind w:left="142"/>
              <w:rPr>
                <w:rFonts w:ascii="Arial" w:hAnsi="Arial" w:cs="Arial"/>
                <w:sz w:val="4"/>
                <w:szCs w:val="4"/>
              </w:rPr>
            </w:pPr>
          </w:p>
          <w:p w14:paraId="2A042DF9" w14:textId="77777777" w:rsidR="00E15DCF" w:rsidRPr="00FF4C49" w:rsidRDefault="00E15DCF" w:rsidP="006E1866">
            <w:pPr>
              <w:ind w:left="30"/>
              <w:rPr>
                <w:rFonts w:ascii="Arial" w:hAnsi="Arial" w:cs="Arial"/>
                <w:sz w:val="14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I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MPORTANT</w:t>
            </w:r>
            <w:r w:rsidRPr="00FF4C49">
              <w:rPr>
                <w:rFonts w:ascii="Arial" w:hAnsi="Arial" w:cs="Arial"/>
                <w:sz w:val="16"/>
                <w:szCs w:val="14"/>
              </w:rPr>
              <w:t>: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F4C49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PLEASE ENSURE THAT YOU INCLUDE ANY PROOF OF PURCHASE / OWNERSHIP DOCUMENTATION 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br/>
            </w:r>
            <w:r w:rsidRPr="00FF4C49">
              <w:rPr>
                <w:rFonts w:ascii="Arial" w:hAnsi="Arial" w:cs="Arial"/>
                <w:b/>
                <w:bCs/>
                <w:sz w:val="14"/>
                <w:szCs w:val="14"/>
              </w:rPr>
              <w:t>(SUCH AS PURCHASE RECEIPTS, GUARANTEE CERTIFICATES), FOR ANY ITEMS CLAIMED FOR</w:t>
            </w:r>
          </w:p>
          <w:p w14:paraId="7D646552" w14:textId="77777777" w:rsidR="00E15DCF" w:rsidRPr="00FF4C49" w:rsidRDefault="00E15DCF" w:rsidP="006E1866">
            <w:pPr>
              <w:ind w:left="30"/>
              <w:rPr>
                <w:rFonts w:ascii="Arial" w:hAnsi="Arial" w:cs="Arial"/>
                <w:sz w:val="8"/>
                <w:szCs w:val="14"/>
              </w:rPr>
            </w:pPr>
          </w:p>
          <w:p w14:paraId="0F900004" w14:textId="77777777" w:rsidR="00E15DCF" w:rsidRPr="00FF4C49" w:rsidRDefault="00E15DCF" w:rsidP="006E1866">
            <w:pPr>
              <w:ind w:left="30"/>
              <w:rPr>
                <w:rFonts w:ascii="Arial" w:hAnsi="Arial" w:cs="Arial"/>
                <w:sz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 xml:space="preserve">IF YOU ARE UNABLE TO PROVIDE THE REQUESTED DOCUMENTATION, PLEASE EXPLAIN FURTHER IN WRITING </w:t>
            </w:r>
            <w:r>
              <w:rPr>
                <w:rFonts w:ascii="Arial" w:hAnsi="Arial" w:cs="Arial"/>
                <w:sz w:val="14"/>
                <w:szCs w:val="14"/>
              </w:rPr>
              <w:br/>
            </w:r>
            <w:r w:rsidRPr="00FF4C49">
              <w:rPr>
                <w:rFonts w:ascii="Arial" w:hAnsi="Arial" w:cs="Arial"/>
                <w:sz w:val="14"/>
                <w:szCs w:val="14"/>
              </w:rPr>
              <w:t>(ON A SEPARATE SHEET).</w:t>
            </w:r>
            <w:r w:rsidRPr="00FF4C49">
              <w:rPr>
                <w:rFonts w:ascii="Arial" w:hAnsi="Arial" w:cs="Arial"/>
                <w:sz w:val="14"/>
              </w:rPr>
              <w:t xml:space="preserve"> </w:t>
            </w:r>
          </w:p>
          <w:p w14:paraId="225D4B6F" w14:textId="77777777" w:rsidR="00E15DCF" w:rsidRPr="00FF4C49" w:rsidRDefault="00E15DCF" w:rsidP="006E1866">
            <w:pPr>
              <w:ind w:left="30"/>
              <w:rPr>
                <w:rFonts w:ascii="Arial" w:hAnsi="Arial" w:cs="Arial"/>
                <w:sz w:val="8"/>
              </w:rPr>
            </w:pPr>
          </w:p>
          <w:p w14:paraId="20F363EE" w14:textId="590A5608" w:rsidR="00E15DCF" w:rsidRPr="0056564B" w:rsidRDefault="00E15DCF" w:rsidP="006E1866">
            <w:pPr>
              <w:ind w:left="3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HE SIGNED, COMPLETED CLAIM FORM AND ATTACHMENTS SHOULD THEN BE RETURNED TO OUR CLAIMS TEAM AT THE FOLLOWING ADDRESS.</w:t>
            </w:r>
          </w:p>
        </w:tc>
      </w:tr>
      <w:tr w:rsidR="00E15DCF" w:rsidRPr="00FF4C49" w14:paraId="0F4A7B42" w14:textId="77777777" w:rsidTr="0056564B">
        <w:trPr>
          <w:trHeight w:val="794"/>
        </w:trPr>
        <w:tc>
          <w:tcPr>
            <w:tcW w:w="3685" w:type="dxa"/>
            <w:vAlign w:val="center"/>
          </w:tcPr>
          <w:p w14:paraId="3048251B" w14:textId="7C93547C" w:rsidR="00E15DCF" w:rsidRPr="00972588" w:rsidRDefault="00E15DCF" w:rsidP="0056564B">
            <w:pPr>
              <w:ind w:right="-102"/>
              <w:rPr>
                <w:rFonts w:ascii="Arial" w:hAnsi="Arial" w:cs="Arial"/>
              </w:rPr>
            </w:pPr>
            <w:r w:rsidRPr="00972588">
              <w:rPr>
                <w:rFonts w:ascii="Arial" w:hAnsi="Arial" w:cs="Arial"/>
              </w:rPr>
              <w:t xml:space="preserve">Office opening hours are </w:t>
            </w:r>
            <w:r w:rsidR="0056564B">
              <w:rPr>
                <w:rFonts w:ascii="Arial" w:hAnsi="Arial" w:cs="Arial"/>
              </w:rPr>
              <w:br/>
            </w:r>
            <w:r w:rsidRPr="00972588">
              <w:rPr>
                <w:rFonts w:ascii="Arial" w:hAnsi="Arial" w:cs="Arial"/>
              </w:rPr>
              <w:t>8am – 6pm Monday to Friday</w:t>
            </w:r>
          </w:p>
        </w:tc>
        <w:tc>
          <w:tcPr>
            <w:tcW w:w="5387" w:type="dxa"/>
            <w:vAlign w:val="center"/>
          </w:tcPr>
          <w:p w14:paraId="34BC43D6" w14:textId="467F54E1" w:rsidR="00E15DCF" w:rsidRPr="00972588" w:rsidRDefault="00E15DCF" w:rsidP="0056564B">
            <w:pPr>
              <w:ind w:right="670"/>
              <w:rPr>
                <w:rFonts w:ascii="Arial" w:hAnsi="Arial" w:cs="Arial"/>
              </w:rPr>
            </w:pPr>
            <w:r w:rsidRPr="0056564B">
              <w:rPr>
                <w:rFonts w:ascii="Arial" w:hAnsi="Arial" w:cs="Arial"/>
                <w:b/>
                <w:color w:val="25408F"/>
              </w:rPr>
              <w:t>CLAIMS HELPLINE</w:t>
            </w:r>
            <w:r w:rsidRPr="0056564B">
              <w:rPr>
                <w:rFonts w:ascii="Arial" w:hAnsi="Arial" w:cs="Arial"/>
                <w:color w:val="25408F"/>
              </w:rPr>
              <w:t>:</w:t>
            </w:r>
            <w:r w:rsidR="00180077">
              <w:rPr>
                <w:rFonts w:ascii="Arial" w:hAnsi="Arial" w:cs="Arial"/>
                <w:color w:val="25408F"/>
              </w:rPr>
              <w:t xml:space="preserve"> </w:t>
            </w:r>
            <w:r w:rsidR="00180077">
              <w:t>0161 974 1165</w:t>
            </w:r>
          </w:p>
          <w:p w14:paraId="07FCFB89" w14:textId="77777777" w:rsidR="00E15DCF" w:rsidRPr="007B78D2" w:rsidRDefault="00E15DCF" w:rsidP="0056564B">
            <w:pPr>
              <w:ind w:right="-98"/>
              <w:rPr>
                <w:rFonts w:ascii="Arial" w:hAnsi="Arial" w:cs="Arial"/>
                <w:i/>
                <w:iCs/>
              </w:rPr>
            </w:pPr>
            <w:r w:rsidRPr="0056564B">
              <w:rPr>
                <w:rFonts w:ascii="Arial" w:hAnsi="Arial" w:cs="Arial"/>
                <w:b/>
                <w:color w:val="25408F"/>
              </w:rPr>
              <w:t>EMAIL:</w:t>
            </w:r>
            <w:r w:rsidRPr="0056564B">
              <w:rPr>
                <w:rFonts w:ascii="Arial" w:hAnsi="Arial" w:cs="Arial"/>
                <w:color w:val="25408F"/>
              </w:rPr>
              <w:t xml:space="preserve"> </w:t>
            </w:r>
            <w:hyperlink r:id="rId11" w:history="1">
              <w:r w:rsidRPr="00972588">
                <w:rPr>
                  <w:rStyle w:val="Hyperlink"/>
                  <w:rFonts w:ascii="Arial" w:hAnsi="Arial" w:cs="Arial"/>
                  <w:i/>
                  <w:iCs/>
                </w:rPr>
                <w:t>Claims.tpa@claimsconsortiumgroup.co.uk</w:t>
              </w:r>
            </w:hyperlink>
          </w:p>
        </w:tc>
      </w:tr>
    </w:tbl>
    <w:p w14:paraId="65A330AC" w14:textId="77777777" w:rsidR="00CF25D8" w:rsidRPr="00FF4C49" w:rsidRDefault="00CF25D8" w:rsidP="00972588">
      <w:pPr>
        <w:ind w:right="670"/>
        <w:rPr>
          <w:rFonts w:ascii="Arial" w:hAnsi="Arial" w:cs="Arial"/>
          <w:sz w:val="14"/>
          <w:szCs w:val="14"/>
        </w:rPr>
      </w:pPr>
    </w:p>
    <w:sectPr w:rsidR="00CF25D8" w:rsidRPr="00FF4C49" w:rsidSect="0052631D">
      <w:footerReference w:type="default" r:id="rId12"/>
      <w:pgSz w:w="11910" w:h="16840"/>
      <w:pgMar w:top="1280" w:right="0" w:bottom="0" w:left="0" w:header="720" w:footer="95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C0CEF" w14:textId="77777777" w:rsidR="000E5E7F" w:rsidRDefault="000E5E7F" w:rsidP="00BB69AC">
      <w:r>
        <w:separator/>
      </w:r>
    </w:p>
  </w:endnote>
  <w:endnote w:type="continuationSeparator" w:id="0">
    <w:p w14:paraId="0FEAF0B2" w14:textId="77777777" w:rsidR="000E5E7F" w:rsidRDefault="000E5E7F" w:rsidP="00BB6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othamHTF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otham HTF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otham">
    <w:panose1 w:val="02000604040000020004"/>
    <w:charset w:val="00"/>
    <w:family w:val="moder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-Book">
    <w:altName w:val="Calibri"/>
    <w:charset w:val="00"/>
    <w:family w:val="auto"/>
    <w:pitch w:val="variable"/>
    <w:sig w:usb0="8000002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E0765" w14:textId="160DB1E2" w:rsidR="00B763B4" w:rsidRDefault="00D62BD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1" locked="0" layoutInCell="1" allowOverlap="1" wp14:anchorId="5A2183F3" wp14:editId="3D7A3A78">
              <wp:simplePos x="0" y="0"/>
              <wp:positionH relativeFrom="page">
                <wp:posOffset>887095</wp:posOffset>
              </wp:positionH>
              <wp:positionV relativeFrom="paragraph">
                <wp:posOffset>262953</wp:posOffset>
              </wp:positionV>
              <wp:extent cx="5760085" cy="1270"/>
              <wp:effectExtent l="0" t="0" r="5715" b="0"/>
              <wp:wrapTopAndBottom/>
              <wp:docPr id="11" name="Freeform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760085" cy="1270"/>
                      </a:xfrm>
                      <a:custGeom>
                        <a:avLst/>
                        <a:gdLst>
                          <a:gd name="T0" fmla="+- 0 1417 1417"/>
                          <a:gd name="T1" fmla="*/ T0 w 9071"/>
                          <a:gd name="T2" fmla="+- 0 10488 1417"/>
                          <a:gd name="T3" fmla="*/ T2 w 9071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071">
                            <a:moveTo>
                              <a:pt x="0" y="0"/>
                            </a:moveTo>
                            <a:lnTo>
                              <a:pt x="9071" y="0"/>
                            </a:lnTo>
                          </a:path>
                        </a:pathLst>
                      </a:custGeom>
                      <a:noFill/>
                      <a:ln w="6350">
                        <a:solidFill>
                          <a:srgbClr val="25408F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7EA10CAA" id="Freeform 12" o:spid="_x0000_s1026" style="position:absolute;margin-left:69.85pt;margin-top:20.7pt;width:453.55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" path="m,l9071,e" filled="f" strokecolor="#25408f" strokeweight=".5pt">
              <v:path arrowok="t" o:connecttype="custom" o:connectlocs="0,0;5760085,0" o:connectangles="0,0"/>
              <w10:wrap type="topAndBottom" anchorx="page"/>
            </v:shape>
          </w:pict>
        </mc:Fallback>
      </mc:AlternateContent>
    </w:r>
  </w:p>
  <w:p w14:paraId="35B1434D" w14:textId="78AC066D" w:rsidR="00BB69AC" w:rsidRDefault="00D62BDA">
    <w:pPr>
      <w:pStyle w:val="Footer"/>
    </w:pPr>
    <w:r w:rsidRPr="00B763B4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99C50C0" wp14:editId="0550D395">
              <wp:simplePos x="0" y="0"/>
              <wp:positionH relativeFrom="page">
                <wp:posOffset>895985</wp:posOffset>
              </wp:positionH>
              <wp:positionV relativeFrom="page">
                <wp:posOffset>10252710</wp:posOffset>
              </wp:positionV>
              <wp:extent cx="2592070" cy="114300"/>
              <wp:effectExtent l="0" t="0" r="11430" b="0"/>
              <wp:wrapNone/>
              <wp:docPr id="1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59207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470963" w14:textId="7A87087D" w:rsidR="00B763B4" w:rsidRDefault="00C333BD" w:rsidP="00B763B4">
                          <w:pPr>
                            <w:spacing w:line="168" w:lineRule="exact"/>
                            <w:ind w:left="20"/>
                            <w:rPr>
                              <w:rFonts w:ascii="Gotham-Book" w:hAnsi="Gotham-Book"/>
                              <w:sz w:val="14"/>
                            </w:rPr>
                          </w:pPr>
                          <w:r>
                            <w:rPr>
                              <w:rFonts w:ascii="Gotham" w:hAnsi="Gotham"/>
                              <w:b/>
                              <w:color w:val="25408F"/>
                              <w:sz w:val="14"/>
                            </w:rPr>
                            <w:t>New Claim Notific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199C50C0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9" type="#_x0000_t202" style="position:absolute;margin-left:70.55pt;margin-top:807.3pt;width:204.1pt;height: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" filled="f" stroked="f">
              <v:path arrowok="t"/>
              <v:textbox inset="0,0,0,0">
                <w:txbxContent>
                  <w:p w14:paraId="6C470963" w14:textId="7A87087D" w:rsidR="00B763B4" w:rsidRDefault="00C333BD" w:rsidP="00B763B4">
                    <w:pPr>
                      <w:spacing w:line="168" w:lineRule="exact"/>
                      <w:ind w:left="20"/>
                      <w:rPr>
                        <w:rFonts w:ascii="Gotham-Book" w:hAnsi="Gotham-Book"/>
                        <w:sz w:val="14"/>
                      </w:rPr>
                    </w:pPr>
                    <w:r>
                      <w:rPr>
                        <w:rFonts w:ascii="Gotham" w:hAnsi="Gotham"/>
                        <w:b/>
                        <w:color w:val="25408F"/>
                        <w:sz w:val="14"/>
                      </w:rPr>
                      <w:t>New Claim Notif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763B4" w:rsidRPr="00B763B4"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69C0893" wp14:editId="35E64AC5">
              <wp:simplePos x="0" y="0"/>
              <wp:positionH relativeFrom="page">
                <wp:posOffset>5492115</wp:posOffset>
              </wp:positionH>
              <wp:positionV relativeFrom="page">
                <wp:posOffset>10252710</wp:posOffset>
              </wp:positionV>
              <wp:extent cx="1164590" cy="114300"/>
              <wp:effectExtent l="0" t="0" r="3810" b="0"/>
              <wp:wrapNone/>
              <wp:docPr id="19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6459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965E07" w14:textId="77777777" w:rsidR="00B763B4" w:rsidRDefault="00B763B4" w:rsidP="00B763B4">
                          <w:pPr>
                            <w:spacing w:line="168" w:lineRule="exact"/>
                            <w:ind w:left="20"/>
                            <w:rPr>
                              <w:rFonts w:ascii="Gotham"/>
                              <w:b/>
                              <w:sz w:val="14"/>
                            </w:rPr>
                          </w:pP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Claims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pacing w:val="-18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Consortium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pacing w:val="-18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569C0893" id="Text Box 27" o:spid="_x0000_s1030" type="#_x0000_t202" style="position:absolute;margin-left:432.45pt;margin-top:807.3pt;width:91.7pt;height: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" filled="f" stroked="f">
              <v:path arrowok="t"/>
              <v:textbox inset="0,0,0,0">
                <w:txbxContent>
                  <w:p w14:paraId="3E965E07" w14:textId="77777777" w:rsidR="00B763B4" w:rsidRDefault="00B763B4" w:rsidP="00B763B4">
                    <w:pPr>
                      <w:spacing w:line="168" w:lineRule="exact"/>
                      <w:ind w:left="20"/>
                      <w:rPr>
                        <w:rFonts w:ascii="Gotham"/>
                        <w:b/>
                        <w:sz w:val="14"/>
                      </w:rPr>
                    </w:pP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Claims</w:t>
                    </w:r>
                    <w:r>
                      <w:rPr>
                        <w:rFonts w:ascii="Gotham"/>
                        <w:b/>
                        <w:color w:val="25408F"/>
                        <w:spacing w:val="-18"/>
                        <w:sz w:val="14"/>
                      </w:rPr>
                      <w:t xml:space="preserve"> </w:t>
                    </w: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Consortium</w:t>
                    </w:r>
                    <w:r>
                      <w:rPr>
                        <w:rFonts w:ascii="Gotham"/>
                        <w:b/>
                        <w:color w:val="25408F"/>
                        <w:spacing w:val="-18"/>
                        <w:sz w:val="14"/>
                      </w:rPr>
                      <w:t xml:space="preserve"> </w:t>
                    </w: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E171D" w14:textId="77777777" w:rsidR="000E5E7F" w:rsidRDefault="000E5E7F" w:rsidP="00BB69AC">
      <w:r>
        <w:separator/>
      </w:r>
    </w:p>
  </w:footnote>
  <w:footnote w:type="continuationSeparator" w:id="0">
    <w:p w14:paraId="74951229" w14:textId="77777777" w:rsidR="000E5E7F" w:rsidRDefault="000E5E7F" w:rsidP="00BB6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13CB7"/>
    <w:multiLevelType w:val="hybridMultilevel"/>
    <w:tmpl w:val="FAE489C8"/>
    <w:lvl w:ilvl="0" w:tplc="5BA67C90">
      <w:numFmt w:val="bullet"/>
      <w:lvlText w:val="•"/>
      <w:lvlJc w:val="left"/>
      <w:pPr>
        <w:ind w:left="2137" w:hanging="720"/>
      </w:pPr>
      <w:rPr>
        <w:rFonts w:ascii="Lato" w:eastAsia="Lato" w:hAnsi="Lato" w:cs="Lato" w:hint="default"/>
        <w:color w:val="25408F"/>
        <w:w w:val="100"/>
        <w:sz w:val="24"/>
        <w:szCs w:val="24"/>
        <w:lang w:val="en-GB" w:eastAsia="en-US" w:bidi="ar-SA"/>
      </w:rPr>
    </w:lvl>
    <w:lvl w:ilvl="1" w:tplc="05B65E1A">
      <w:numFmt w:val="bullet"/>
      <w:lvlText w:val="•"/>
      <w:lvlJc w:val="left"/>
      <w:pPr>
        <w:ind w:left="2857" w:hanging="720"/>
      </w:pPr>
      <w:rPr>
        <w:rFonts w:ascii="Lato" w:eastAsia="Lato" w:hAnsi="Lato" w:cs="Lato" w:hint="default"/>
        <w:color w:val="25408F"/>
        <w:w w:val="100"/>
        <w:sz w:val="20"/>
        <w:szCs w:val="20"/>
        <w:lang w:val="en-GB" w:eastAsia="en-US" w:bidi="ar-SA"/>
      </w:rPr>
    </w:lvl>
    <w:lvl w:ilvl="2" w:tplc="92A8E310">
      <w:numFmt w:val="bullet"/>
      <w:lvlText w:val="•"/>
      <w:lvlJc w:val="left"/>
      <w:pPr>
        <w:ind w:left="3865" w:hanging="720"/>
      </w:pPr>
      <w:rPr>
        <w:rFonts w:hint="default"/>
        <w:lang w:val="en-GB" w:eastAsia="en-US" w:bidi="ar-SA"/>
      </w:rPr>
    </w:lvl>
    <w:lvl w:ilvl="3" w:tplc="873EDFC0">
      <w:numFmt w:val="bullet"/>
      <w:lvlText w:val="•"/>
      <w:lvlJc w:val="left"/>
      <w:pPr>
        <w:ind w:left="4870" w:hanging="720"/>
      </w:pPr>
      <w:rPr>
        <w:rFonts w:hint="default"/>
        <w:lang w:val="en-GB" w:eastAsia="en-US" w:bidi="ar-SA"/>
      </w:rPr>
    </w:lvl>
    <w:lvl w:ilvl="4" w:tplc="60B8C724">
      <w:numFmt w:val="bullet"/>
      <w:lvlText w:val="•"/>
      <w:lvlJc w:val="left"/>
      <w:pPr>
        <w:ind w:left="5875" w:hanging="720"/>
      </w:pPr>
      <w:rPr>
        <w:rFonts w:hint="default"/>
        <w:lang w:val="en-GB" w:eastAsia="en-US" w:bidi="ar-SA"/>
      </w:rPr>
    </w:lvl>
    <w:lvl w:ilvl="5" w:tplc="5A76E59A">
      <w:numFmt w:val="bullet"/>
      <w:lvlText w:val="•"/>
      <w:lvlJc w:val="left"/>
      <w:pPr>
        <w:ind w:left="6880" w:hanging="720"/>
      </w:pPr>
      <w:rPr>
        <w:rFonts w:hint="default"/>
        <w:lang w:val="en-GB" w:eastAsia="en-US" w:bidi="ar-SA"/>
      </w:rPr>
    </w:lvl>
    <w:lvl w:ilvl="6" w:tplc="01A8CED8">
      <w:numFmt w:val="bullet"/>
      <w:lvlText w:val="•"/>
      <w:lvlJc w:val="left"/>
      <w:pPr>
        <w:ind w:left="7885" w:hanging="720"/>
      </w:pPr>
      <w:rPr>
        <w:rFonts w:hint="default"/>
        <w:lang w:val="en-GB" w:eastAsia="en-US" w:bidi="ar-SA"/>
      </w:rPr>
    </w:lvl>
    <w:lvl w:ilvl="7" w:tplc="F1665B38">
      <w:numFmt w:val="bullet"/>
      <w:lvlText w:val="•"/>
      <w:lvlJc w:val="left"/>
      <w:pPr>
        <w:ind w:left="8890" w:hanging="720"/>
      </w:pPr>
      <w:rPr>
        <w:rFonts w:hint="default"/>
        <w:lang w:val="en-GB" w:eastAsia="en-US" w:bidi="ar-SA"/>
      </w:rPr>
    </w:lvl>
    <w:lvl w:ilvl="8" w:tplc="E50A4C66">
      <w:numFmt w:val="bullet"/>
      <w:lvlText w:val="•"/>
      <w:lvlJc w:val="left"/>
      <w:pPr>
        <w:ind w:left="9895" w:hanging="720"/>
      </w:pPr>
      <w:rPr>
        <w:rFonts w:hint="default"/>
        <w:lang w:val="en-GB" w:eastAsia="en-US" w:bidi="ar-SA"/>
      </w:rPr>
    </w:lvl>
  </w:abstractNum>
  <w:abstractNum w:abstractNumId="1" w15:restartNumberingAfterBreak="0">
    <w:nsid w:val="4A126905"/>
    <w:multiLevelType w:val="hybridMultilevel"/>
    <w:tmpl w:val="7E5E76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61028"/>
    <w:multiLevelType w:val="hybridMultilevel"/>
    <w:tmpl w:val="E7788936"/>
    <w:lvl w:ilvl="0" w:tplc="3DAC47DA">
      <w:numFmt w:val="bullet"/>
      <w:lvlText w:val="•"/>
      <w:lvlJc w:val="left"/>
      <w:pPr>
        <w:ind w:left="2137" w:hanging="720"/>
      </w:pPr>
      <w:rPr>
        <w:rFonts w:ascii="Lato" w:eastAsia="Lato" w:hAnsi="Lato" w:cs="Lato" w:hint="default"/>
        <w:color w:val="25408F"/>
        <w:w w:val="100"/>
        <w:sz w:val="24"/>
        <w:szCs w:val="24"/>
        <w:lang w:val="en-GB" w:eastAsia="en-US" w:bidi="ar-SA"/>
      </w:rPr>
    </w:lvl>
    <w:lvl w:ilvl="1" w:tplc="C4D25336">
      <w:numFmt w:val="bullet"/>
      <w:lvlText w:val="•"/>
      <w:lvlJc w:val="left"/>
      <w:pPr>
        <w:ind w:left="2857" w:hanging="720"/>
      </w:pPr>
      <w:rPr>
        <w:rFonts w:ascii="Lato" w:eastAsia="Lato" w:hAnsi="Lato" w:cs="Lato" w:hint="default"/>
        <w:color w:val="25408F"/>
        <w:w w:val="100"/>
        <w:sz w:val="20"/>
        <w:szCs w:val="20"/>
        <w:lang w:val="en-GB" w:eastAsia="en-US" w:bidi="ar-SA"/>
      </w:rPr>
    </w:lvl>
    <w:lvl w:ilvl="2" w:tplc="BBB81B14">
      <w:numFmt w:val="bullet"/>
      <w:lvlText w:val="•"/>
      <w:lvlJc w:val="left"/>
      <w:pPr>
        <w:ind w:left="3865" w:hanging="720"/>
      </w:pPr>
      <w:rPr>
        <w:rFonts w:hint="default"/>
        <w:lang w:val="en-GB" w:eastAsia="en-US" w:bidi="ar-SA"/>
      </w:rPr>
    </w:lvl>
    <w:lvl w:ilvl="3" w:tplc="53F2DDDA">
      <w:numFmt w:val="bullet"/>
      <w:lvlText w:val="•"/>
      <w:lvlJc w:val="left"/>
      <w:pPr>
        <w:ind w:left="4870" w:hanging="720"/>
      </w:pPr>
      <w:rPr>
        <w:rFonts w:hint="default"/>
        <w:lang w:val="en-GB" w:eastAsia="en-US" w:bidi="ar-SA"/>
      </w:rPr>
    </w:lvl>
    <w:lvl w:ilvl="4" w:tplc="9DD22F56">
      <w:numFmt w:val="bullet"/>
      <w:lvlText w:val="•"/>
      <w:lvlJc w:val="left"/>
      <w:pPr>
        <w:ind w:left="5875" w:hanging="720"/>
      </w:pPr>
      <w:rPr>
        <w:rFonts w:hint="default"/>
        <w:lang w:val="en-GB" w:eastAsia="en-US" w:bidi="ar-SA"/>
      </w:rPr>
    </w:lvl>
    <w:lvl w:ilvl="5" w:tplc="5C12948C">
      <w:numFmt w:val="bullet"/>
      <w:lvlText w:val="•"/>
      <w:lvlJc w:val="left"/>
      <w:pPr>
        <w:ind w:left="6880" w:hanging="720"/>
      </w:pPr>
      <w:rPr>
        <w:rFonts w:hint="default"/>
        <w:lang w:val="en-GB" w:eastAsia="en-US" w:bidi="ar-SA"/>
      </w:rPr>
    </w:lvl>
    <w:lvl w:ilvl="6" w:tplc="509E4C6E">
      <w:numFmt w:val="bullet"/>
      <w:lvlText w:val="•"/>
      <w:lvlJc w:val="left"/>
      <w:pPr>
        <w:ind w:left="7885" w:hanging="720"/>
      </w:pPr>
      <w:rPr>
        <w:rFonts w:hint="default"/>
        <w:lang w:val="en-GB" w:eastAsia="en-US" w:bidi="ar-SA"/>
      </w:rPr>
    </w:lvl>
    <w:lvl w:ilvl="7" w:tplc="A33C9FFE">
      <w:numFmt w:val="bullet"/>
      <w:lvlText w:val="•"/>
      <w:lvlJc w:val="left"/>
      <w:pPr>
        <w:ind w:left="8890" w:hanging="720"/>
      </w:pPr>
      <w:rPr>
        <w:rFonts w:hint="default"/>
        <w:lang w:val="en-GB" w:eastAsia="en-US" w:bidi="ar-SA"/>
      </w:rPr>
    </w:lvl>
    <w:lvl w:ilvl="8" w:tplc="68B0C5F2">
      <w:numFmt w:val="bullet"/>
      <w:lvlText w:val="•"/>
      <w:lvlJc w:val="left"/>
      <w:pPr>
        <w:ind w:left="9895" w:hanging="720"/>
      </w:pPr>
      <w:rPr>
        <w:rFonts w:hint="default"/>
        <w:lang w:val="en-GB" w:eastAsia="en-US" w:bidi="ar-SA"/>
      </w:rPr>
    </w:lvl>
  </w:abstractNum>
  <w:abstractNum w:abstractNumId="3" w15:restartNumberingAfterBreak="0">
    <w:nsid w:val="6FE20DBB"/>
    <w:multiLevelType w:val="hybridMultilevel"/>
    <w:tmpl w:val="D20803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DUyMjEzMDA2NbBQ0lEKTi0uzszPAykwrgUAswb3WSwAAAA="/>
  </w:docVars>
  <w:rsids>
    <w:rsidRoot w:val="00555899"/>
    <w:rsid w:val="00007290"/>
    <w:rsid w:val="00077786"/>
    <w:rsid w:val="00080C7A"/>
    <w:rsid w:val="00096374"/>
    <w:rsid w:val="000A14D2"/>
    <w:rsid w:val="000E5E7F"/>
    <w:rsid w:val="001206E9"/>
    <w:rsid w:val="00124929"/>
    <w:rsid w:val="0013266A"/>
    <w:rsid w:val="001478D3"/>
    <w:rsid w:val="00180077"/>
    <w:rsid w:val="00192F41"/>
    <w:rsid w:val="001A478D"/>
    <w:rsid w:val="001B1E4D"/>
    <w:rsid w:val="001D5A65"/>
    <w:rsid w:val="001F7341"/>
    <w:rsid w:val="00227E9F"/>
    <w:rsid w:val="0025316D"/>
    <w:rsid w:val="003D1D64"/>
    <w:rsid w:val="00466474"/>
    <w:rsid w:val="00476F7B"/>
    <w:rsid w:val="004C4018"/>
    <w:rsid w:val="004D5421"/>
    <w:rsid w:val="0052631D"/>
    <w:rsid w:val="00555899"/>
    <w:rsid w:val="0055748F"/>
    <w:rsid w:val="0056564B"/>
    <w:rsid w:val="005A3183"/>
    <w:rsid w:val="005C7634"/>
    <w:rsid w:val="00603E3F"/>
    <w:rsid w:val="00604A9D"/>
    <w:rsid w:val="006D7912"/>
    <w:rsid w:val="006E1866"/>
    <w:rsid w:val="00793DCF"/>
    <w:rsid w:val="00795888"/>
    <w:rsid w:val="007A28EC"/>
    <w:rsid w:val="007E392F"/>
    <w:rsid w:val="007F00BA"/>
    <w:rsid w:val="0083353B"/>
    <w:rsid w:val="00855C3D"/>
    <w:rsid w:val="008A639E"/>
    <w:rsid w:val="009039D6"/>
    <w:rsid w:val="00911FEF"/>
    <w:rsid w:val="00932AE2"/>
    <w:rsid w:val="00972588"/>
    <w:rsid w:val="009B7A64"/>
    <w:rsid w:val="009D1398"/>
    <w:rsid w:val="00AA115E"/>
    <w:rsid w:val="00AA71D5"/>
    <w:rsid w:val="00AB52CF"/>
    <w:rsid w:val="00AC7D39"/>
    <w:rsid w:val="00AE0E39"/>
    <w:rsid w:val="00B55907"/>
    <w:rsid w:val="00B61208"/>
    <w:rsid w:val="00B67FF7"/>
    <w:rsid w:val="00B763B4"/>
    <w:rsid w:val="00BA5840"/>
    <w:rsid w:val="00BB69AC"/>
    <w:rsid w:val="00BF0900"/>
    <w:rsid w:val="00BF734B"/>
    <w:rsid w:val="00C333BD"/>
    <w:rsid w:val="00C612CA"/>
    <w:rsid w:val="00C85CEE"/>
    <w:rsid w:val="00CF1CB1"/>
    <w:rsid w:val="00CF25D8"/>
    <w:rsid w:val="00CF49BC"/>
    <w:rsid w:val="00D27E39"/>
    <w:rsid w:val="00D41BF4"/>
    <w:rsid w:val="00D458EA"/>
    <w:rsid w:val="00D62BDA"/>
    <w:rsid w:val="00D77FD8"/>
    <w:rsid w:val="00DB07A8"/>
    <w:rsid w:val="00E07FE5"/>
    <w:rsid w:val="00E136D5"/>
    <w:rsid w:val="00E15DCF"/>
    <w:rsid w:val="00E36A3F"/>
    <w:rsid w:val="00E64328"/>
    <w:rsid w:val="00EA01D3"/>
    <w:rsid w:val="00ED36BB"/>
    <w:rsid w:val="00F0442B"/>
    <w:rsid w:val="00F86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2E1B32"/>
  <w15:docId w15:val="{93F38503-C355-D747-B256-D305F787C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othamHTF-Book" w:eastAsia="GothamHTF-Book" w:hAnsi="GothamHTF-Book" w:cs="GothamHTF-Book"/>
    </w:rPr>
  </w:style>
  <w:style w:type="paragraph" w:styleId="Heading1">
    <w:name w:val="heading 1"/>
    <w:basedOn w:val="Normal"/>
    <w:uiPriority w:val="9"/>
    <w:qFormat/>
    <w:pPr>
      <w:spacing w:before="1"/>
      <w:ind w:left="1417"/>
      <w:outlineLvl w:val="0"/>
    </w:pPr>
    <w:rPr>
      <w:rFonts w:ascii="Gotham HTF" w:eastAsia="Gotham HTF" w:hAnsi="Gotham HTF" w:cs="Gotham HTF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5D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86F1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5D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6CA82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25D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6CA82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5D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486F1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137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A2">
    <w:name w:val="A2"/>
    <w:uiPriority w:val="99"/>
    <w:rsid w:val="001478D3"/>
    <w:rPr>
      <w:rFonts w:cs="Gotham"/>
      <w:color w:val="233F8F"/>
      <w:sz w:val="20"/>
      <w:szCs w:val="20"/>
    </w:rPr>
  </w:style>
  <w:style w:type="paragraph" w:styleId="Header">
    <w:name w:val="header"/>
    <w:basedOn w:val="Normal"/>
    <w:link w:val="HeaderChar"/>
    <w:unhideWhenUsed/>
    <w:rsid w:val="00BB69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9AC"/>
    <w:rPr>
      <w:rFonts w:ascii="GothamHTF-Book" w:eastAsia="GothamHTF-Book" w:hAnsi="GothamHTF-Book" w:cs="GothamHTF-Book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69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9AC"/>
    <w:rPr>
      <w:rFonts w:ascii="GothamHTF-Book" w:eastAsia="GothamHTF-Book" w:hAnsi="GothamHTF-Book" w:cs="GothamHTF-Book"/>
      <w:lang w:val="en-GB"/>
    </w:rPr>
  </w:style>
  <w:style w:type="table" w:styleId="TableGrid">
    <w:name w:val="Table Grid"/>
    <w:basedOn w:val="TableNormal"/>
    <w:uiPriority w:val="39"/>
    <w:rsid w:val="00B76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B763B4"/>
    <w:tblPr>
      <w:tblStyleRowBandSize w:val="1"/>
      <w:tblStyleColBandSize w:val="1"/>
      <w:tblBorders>
        <w:top w:val="single" w:sz="4" w:space="0" w:color="C2CAE3" w:themeColor="accent4" w:themeTint="66"/>
        <w:left w:val="single" w:sz="4" w:space="0" w:color="C2CAE3" w:themeColor="accent4" w:themeTint="66"/>
        <w:bottom w:val="single" w:sz="4" w:space="0" w:color="C2CAE3" w:themeColor="accent4" w:themeTint="66"/>
        <w:right w:val="single" w:sz="4" w:space="0" w:color="C2CAE3" w:themeColor="accent4" w:themeTint="66"/>
        <w:insideH w:val="single" w:sz="4" w:space="0" w:color="C2CAE3" w:themeColor="accent4" w:themeTint="66"/>
        <w:insideV w:val="single" w:sz="4" w:space="0" w:color="C2CA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4AF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4AF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CF25D8"/>
    <w:rPr>
      <w:rFonts w:asciiTheme="majorHAnsi" w:eastAsiaTheme="majorEastAsia" w:hAnsiTheme="majorHAnsi" w:cstheme="majorBidi"/>
      <w:color w:val="486F1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5D8"/>
    <w:rPr>
      <w:rFonts w:asciiTheme="majorHAnsi" w:eastAsiaTheme="majorEastAsia" w:hAnsiTheme="majorHAnsi" w:cstheme="majorBidi"/>
      <w:i/>
      <w:iCs/>
      <w:color w:val="6CA82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F25D8"/>
    <w:rPr>
      <w:rFonts w:asciiTheme="majorHAnsi" w:eastAsiaTheme="majorEastAsia" w:hAnsiTheme="majorHAnsi" w:cstheme="majorBidi"/>
      <w:color w:val="6CA82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5D8"/>
    <w:rPr>
      <w:rFonts w:asciiTheme="majorHAnsi" w:eastAsiaTheme="majorEastAsia" w:hAnsiTheme="majorHAnsi" w:cstheme="majorBidi"/>
      <w:color w:val="486F1E" w:themeColor="accent1" w:themeShade="7F"/>
    </w:rPr>
  </w:style>
  <w:style w:type="character" w:styleId="Hyperlink">
    <w:name w:val="Hyperlink"/>
    <w:rsid w:val="00CF25D8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25D8"/>
    <w:pPr>
      <w:widowControl/>
      <w:autoSpaceDE/>
      <w:autoSpaceDN/>
    </w:pPr>
    <w:rPr>
      <w:rFonts w:ascii="Verdana" w:eastAsia="Times New Roman" w:hAnsi="Verdana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25D8"/>
    <w:rPr>
      <w:rFonts w:ascii="Verdana" w:eastAsia="Times New Roman" w:hAnsi="Verdana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15DCF"/>
    <w:rPr>
      <w:color w:val="00AF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aims.tpa@claimsconsortiumgroup.co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laims.tpa@claimsconsortiumgroup.co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CCG">
  <a:themeElements>
    <a:clrScheme name="Custom 2">
      <a:dk1>
        <a:srgbClr val="00AFF0"/>
      </a:dk1>
      <a:lt1>
        <a:srgbClr val="FFFFFF"/>
      </a:lt1>
      <a:dk2>
        <a:srgbClr val="25408E"/>
      </a:dk2>
      <a:lt2>
        <a:srgbClr val="FFFFFF"/>
      </a:lt2>
      <a:accent1>
        <a:srgbClr val="91CF50"/>
      </a:accent1>
      <a:accent2>
        <a:srgbClr val="FFC000"/>
      </a:accent2>
      <a:accent3>
        <a:srgbClr val="0070C0"/>
      </a:accent3>
      <a:accent4>
        <a:srgbClr val="687BBA"/>
      </a:accent4>
      <a:accent5>
        <a:srgbClr val="BCD1EB"/>
      </a:accent5>
      <a:accent6>
        <a:srgbClr val="D9DAD9"/>
      </a:accent6>
      <a:hlink>
        <a:srgbClr val="FFFFFF"/>
      </a:hlink>
      <a:folHlink>
        <a:srgbClr val="00AF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laims Consortium Group" id="{34857EC7-CE7A-B64F-8610-29D82896C3A3}" vid="{3487645B-CD21-674B-9D3D-8C5F2C12899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5D9419-BA59-4C46-83C6-CB9246D4A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27</Words>
  <Characters>3362</Characters>
  <Application>Microsoft Office Word</Application>
  <DocSecurity>0</DocSecurity>
  <Lines>16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en Pugh</dc:creator>
  <cp:lastModifiedBy>Kayleigh Walter</cp:lastModifiedBy>
  <cp:revision>6</cp:revision>
  <dcterms:created xsi:type="dcterms:W3CDTF">2021-06-11T16:42:00Z</dcterms:created>
  <dcterms:modified xsi:type="dcterms:W3CDTF">2021-06-1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9-24T00:00:00Z</vt:filetime>
  </property>
</Properties>
</file>